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เทคนิคด้านเทคโนโลยีสิ่งอํานวยความสะดวกและเครื่องมือแพทย์ครั้งที่</w:t>
      </w:r>
      <w:r>
        <w:t xml:space="preserve"> </w:t>
      </w:r>
      <w:r>
        <w:t xml:space="preserve">5/2564</w:t>
      </w:r>
      <w:r>
        <w:t xml:space="preserve"> </w:t>
      </w:r>
      <w:r>
        <w:t xml:space="preserve">วันพฤหัสบดีที่</w:t>
      </w:r>
      <w:r>
        <w:t xml:space="preserve"> </w:t>
      </w:r>
      <w:r>
        <w:t xml:space="preserve">20</w:t>
      </w:r>
      <w:r>
        <w:t xml:space="preserve"> </w:t>
      </w:r>
      <w:r>
        <w:t xml:space="preserve">พฤษภาคม</w:t>
      </w:r>
      <w:r>
        <w:t xml:space="preserve"> </w:t>
      </w:r>
      <w:r>
        <w:t xml:space="preserve">2564</w:t>
      </w:r>
      <w:r>
        <w:t xml:space="preserve"> </w:t>
      </w:r>
      <w:r>
        <w:t xml:space="preserve">เวลา</w:t>
      </w:r>
      <w:r>
        <w:t xml:space="preserve"> </w:t>
      </w:r>
      <w:r>
        <w:t xml:space="preserve">10.00–13.30</w:t>
      </w:r>
      <w:r>
        <w:t xml:space="preserve"> </w:t>
      </w:r>
      <w:r>
        <w:t xml:space="preserve">น.</w:t>
      </w:r>
    </w:p>
    <w:p>
      <w:pPr>
        <w:pStyle w:val="Date"/>
      </w:pPr>
      <w:r>
        <w:t xml:space="preserve">วันพฤหัสบดีที่</w:t>
      </w:r>
      <w:r>
        <w:t xml:space="preserve"> </w:t>
      </w:r>
      <w:r>
        <w:t xml:space="preserve">20</w:t>
      </w:r>
      <w:r>
        <w:t xml:space="preserve"> </w:t>
      </w:r>
      <w:r>
        <w:t xml:space="preserve">พฤษภ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 ทุกท่านครับ ได้ยินเสียงผมไหมครับ</w:t>
      </w:r>
    </w:p>
    <w:p>
      <w:pPr>
        <w:pStyle w:val="BodyText"/>
      </w:pPr>
      <w:r>
        <w:t xml:space="preserve">(อาจารย์วันทนีย์) ค่ะ // ได้ครับไม่มีปัญหาครับ //อ้อคะ อาจารย์ไพรัชสะดวกใช่ไหมคะ 10.00 น. // สะดวกค่ะอาจารย์ แต่อาจจะเข้าช้า ว่าอาจารย์เสร็จประชุมเช้าหรือยังค่ะ ค่ะ ๆ</w:t>
      </w:r>
    </w:p>
    <w:p>
      <w:pPr>
        <w:pStyle w:val="BodyText"/>
      </w:pPr>
      <w:r>
        <w:t xml:space="preserve">(อาจารย์วันทนีย์) สวัสดีค่ะ อาจารย์ไพรัช เข้ามาแล้วค่ะ</w:t>
      </w:r>
    </w:p>
    <w:p>
      <w:pPr>
        <w:pStyle w:val="BodyText"/>
      </w:pPr>
      <w:r>
        <w:t xml:space="preserve">(ประธาน) เข้ากันค่ะ ประธานค่ะ สวัสดีค่ะ</w:t>
      </w:r>
    </w:p>
    <w:p>
      <w:pPr>
        <w:pStyle w:val="BodyText"/>
      </w:pPr>
      <w:r>
        <w:t xml:space="preserve">(ศาสตราจารย์ ดร.ไพรัช) ครบทุกท่านไหมครับ สวัสดีทุกท่านครับ สวัสดีครับ อาจารย์ ครับ // สวัสดีค่ะ ขออนุญาตเช็กองค์ประชุมนะคะ หนูศสิธรค่ะ อาจารย์ไพรัชนะคะ ประธาน กรรมการ ค่ะ มานะคะ</w:t>
      </w:r>
    </w:p>
    <w:p>
      <w:pPr>
        <w:pStyle w:val="BodyText"/>
      </w:pPr>
      <w:r>
        <w:t xml:space="preserve">(ศาสตราจารย์ ดร.ไพรัช) มาครับ ต่อไปนะคะ อาจารย์จัดพลค่ะ สวัสดีค่ะ // สวัสดีครับ ผมคุณหมอจักรพงศ์ครับ ผู้อำนวยการกองทุนความเสมอภาคคนพิการนะคะ ผอ.พิริยะค่ะ // ครับ สวัสดีครับท่านประธานครับ และทุกท่านครับ //ค่ะ สวัสดีค่ะ เห็นอยู่ครับ สวัสดีครับ</w:t>
      </w:r>
    </w:p>
    <w:p>
      <w:pPr>
        <w:pStyle w:val="BodyText"/>
      </w:pPr>
      <w:r>
        <w:t xml:space="preserve">(ผู้เข้าร่วมประชุมหญิง) ท่านต่อไปนะคะ</w:t>
      </w:r>
    </w:p>
    <w:p>
      <w:pPr>
        <w:pStyle w:val="BodyText"/>
      </w:pPr>
      <w:r>
        <w:t xml:space="preserve">(ผู้เข้าร่วมประชุมหญิง) ค่ะ สวัสดีค่ะ //ต่อไปนะคะ อาจารย์กรพัฒน์ สวัสดีค่ะ สวัสดีค่ะ อาจารย์กรพัฒน์</w:t>
      </w:r>
    </w:p>
    <w:p>
      <w:pPr>
        <w:pStyle w:val="BodyText"/>
      </w:pPr>
      <w:r>
        <w:t xml:space="preserve">(ผู้เข้าร่วมประชุมชาย) สักครู่นะครับ ติดทำภารกิจนิดหนึ่ง เดี๋ยวตามเข้ามาครับ แล้วก็อาจารย์วันทนีย์นะคะ เลขาณุการและกรรมการค่ะ</w:t>
      </w:r>
    </w:p>
    <w:p>
      <w:pPr>
        <w:pStyle w:val="BodyText"/>
      </w:pPr>
      <w:r>
        <w:t xml:space="preserve">(อาจารย์วันทนีย์) มี ดร.อริสา</w:t>
      </w:r>
    </w:p>
    <w:p>
      <w:pPr>
        <w:pStyle w:val="BodyText"/>
      </w:pPr>
      <w:r>
        <w:t xml:space="preserve">(ผู้เข้าร่วมประชุมหญิง) อริสาค่ะ สวัสดีค่ะ ทุกท่านค่ะ มาแล้วหรือยังคะ //วันนี้คุณหมออรรถพรลาเข้าช้านะคะ //ค่ะ แล้วก็มีอาจารย์ที่ลาประชุมนะคะ 3 ท่าน เป็นอาจารย์ปัทวี แล้วก็ดร. ไกรศรค่ะ ตอนนี้มีผู้เข้าร่วมประชทั้งหมด 9 ท่านค่ะ จาก 14 ท่านค่ะ ขานชื่อ ผอ. อาภา หรือยังคะ ยังไม่เข้าค่ะ น่าจะเข้าช้าค่ะ เมื่อกี้น่าจะเป็น// ค่ะ ๆ // เดี๋ยวขอเช็กหลังไมค์อีกทีนะคะ // ค่ะ ขอบพระคุณค่ะ</w:t>
      </w:r>
    </w:p>
    <w:p>
      <w:pPr>
        <w:pStyle w:val="BodyText"/>
      </w:pPr>
      <w:r>
        <w:t xml:space="preserve">(ประธาน) ครบหมดไหม ก็ขอเปิดประชุมนะครับ วันนี้วาระก็ไม่น่าจะยาวเท่าไรนะครับ ก็เรื่องแจ้งให้ที่ประชุมทราบ ผมก็ไม่มีอะไรนะครับ นอกจากกังวลเรื่องโควิด ไม่มีอะไรครับ ต่อไปวระที่ 2 ครับ เชิญ ๆ วันทนีย์ช่วยแจ้งอีกที</w:t>
      </w:r>
    </w:p>
    <w:p>
      <w:pPr>
        <w:pStyle w:val="BodyText"/>
      </w:pPr>
      <w:r>
        <w:t xml:space="preserve">(อาจารย์วันทนีย์) เรียนท่านกรรมการทุกท่านนะคะ ว่ามีความร่วมมือกัน 3 กระทรวงนะคะ ก็คือกระทรวงอุดมศึกษานะคะ อว. กระทรวง พม. ขออนุญาตใช้ชื่อย่อนะคะ และกระทรวงสาธารณสุขนะคะ ชื่อโรงพยบาลสนามสรินทร์เพื่อคนพิการนะคะ ก็จะดำเนินการเปิดนะคะ วันที่ 1 มิถุนายนนี้ ค่ะ ก็แจ้งให้ทราบนะคะ จะรับคนพิการที่เป็น Level สีเขียวนะคะ เข้ามาพัก เราจะจัดสิ่งอำนวยความสะดวกให้นะคะ โดยคนพิการก็จะเป็นกลุ่มเป้าหมาย คนตาบอด คนหูหนวก แล้วก็คนพิการร่างกายค่ะ โดยมีแพทย์นะคะ มาจากสถาบันสิริธรเพื่อการฟื้นฟู ของกรมการแพทย์นะคะ เข้ามาดำเนินการนะคะ แล้วก็มีท่านรองนายกรัฐมนตรีนะคะ จะมาเยี่ยมชมพร้อมทั้งรัฐมนตรีกระทวง อ. แล้วก็ทางพม. นะคะ ท่านปลัดกระทรวงนะคะ ก็จะมาวันที่ 16 เพื่อมาตรวจความเรียบร้อยค่ะ //มีเรื่องเดียวนะครับ มีใครจะถามไมครับ</w:t>
      </w:r>
    </w:p>
    <w:p>
      <w:pPr>
        <w:pStyle w:val="BodyText"/>
      </w:pPr>
      <w:r>
        <w:t xml:space="preserve">(ผู้เข้าร่วมประชุมหญิง) ขออนุญาตค่ะ อ้อ ศรีทิพย์ค่ะ</w:t>
      </w:r>
    </w:p>
    <w:p>
      <w:pPr>
        <w:pStyle w:val="BodyText"/>
      </w:pPr>
      <w:r>
        <w:t xml:space="preserve">(ศาสตราจารย์ ดร.ไพรัช) เชิญครับ เชิญถาม //ขอดัง ๆ หน่อยค่ะ //ได้ยินไหมคะอาจารย์</w:t>
      </w:r>
    </w:p>
    <w:p>
      <w:pPr>
        <w:pStyle w:val="BodyText"/>
      </w:pPr>
      <w:r>
        <w:t xml:space="preserve">(อาจารย์วันทนีย์) ค่ะ</w:t>
      </w:r>
    </w:p>
    <w:p>
      <w:pPr>
        <w:pStyle w:val="BodyText"/>
      </w:pPr>
      <w:r>
        <w:t xml:space="preserve">(ผู้เข้าร่วมประชุมหญิง) ฮัลโหลคะ ได้ยินไหมคะ Startup ที่ทำเครื่องยกผู้ป่วย เขาอยากช่วยเหลือ เขามีเครื่อง ฮอยตัวหนึ่ง จะเอามาช่วยด้วยนะคะ อาจารย์</w:t>
      </w:r>
    </w:p>
    <w:p>
      <w:pPr>
        <w:pStyle w:val="BodyText"/>
      </w:pPr>
      <w:r>
        <w:t xml:space="preserve">(อาจารย์วันทนีย์) คือ เรียนคุณอ้อว่าคนพิการที่รับเข้ามาต้องช่วยตัวเองได้ค่ะ เราไม่มีคนเข้าไปช่วยในห้องค่ะ</w:t>
      </w:r>
    </w:p>
    <w:p>
      <w:pPr>
        <w:pStyle w:val="BodyText"/>
      </w:pPr>
      <w:r>
        <w:t xml:space="preserve">(ผู้เข้าร่วมประชุมหญิง) โอ.เค. ได้ค่ะ เขาเห็นว่าเป็นคนพิการ คิดว่าเป็นพวกที่ติดเตียงหรือขยับไม่ได้</w:t>
      </w:r>
    </w:p>
    <w:p>
      <w:pPr>
        <w:pStyle w:val="BodyText"/>
      </w:pPr>
      <w:r>
        <w:t xml:space="preserve">(อาจารย์วันทนีย์) คงไม่ได้รับนะคะ เพราะว่าจะมีการประเมินโดยสถาบันวิทยาศาสตร์ สถาบันศิรินธรก่อนนะคะ เนื่องจากเราไม่สามารถเข้าไปช่วยได้ในห้องน่ะค่ะ</w:t>
      </w:r>
    </w:p>
    <w:p>
      <w:pPr>
        <w:pStyle w:val="BodyText"/>
      </w:pPr>
      <w:r>
        <w:t xml:space="preserve">(ผู้เข้าร่วมประชุมหญิง) โอ.เค. ได้ค่ะ จะได้แจ้งความประสงค์ เดี่ยวมากเลย จริง ๆ ก็นึกถึงนะคะ ได้ประชุมแล้วนี่ก็จะเลือกนะคะ ต้องอาบน้ำเองได้ ลงเตียงเองได้ อะไรอย่างนี้ค่ะ</w:t>
      </w:r>
    </w:p>
    <w:p>
      <w:pPr>
        <w:pStyle w:val="BodyText"/>
      </w:pPr>
      <w:r>
        <w:t xml:space="preserve">(ผู้เข้าร่วมประชุมหญิง) ค่ะ ได้ค่ะ ขอบคุณค่ะ //เอ๊ะ วันทนีย์แล้วคนพิการอื่น เขาติด COVID หรือเปล่า</w:t>
      </w:r>
    </w:p>
    <w:p>
      <w:pPr>
        <w:pStyle w:val="BodyText"/>
      </w:pPr>
      <w:r>
        <w:t xml:space="preserve">(อาจารย์วันทนีย์) ต้องไปโรงพยาบาลน่ะค่ะ กลุ่มที่เป็นดาวซิโดรม กลุ่มสติปัญญา กลุ่มนั้น กรมสุขภาพจิตเขาเป็นคนดูค่ะ อันนี้กรมการแพทย์ค่ะอาจารย์</w:t>
      </w:r>
    </w:p>
    <w:p>
      <w:pPr>
        <w:pStyle w:val="BodyText"/>
      </w:pPr>
      <w:r>
        <w:t xml:space="preserve">(ศาสตราจารย์ ดร.ไพรัช) อันนี้ก็ดีนะ เราก็เข้าไปช่วยสังคมนะครับ</w:t>
      </w:r>
    </w:p>
    <w:p>
      <w:pPr>
        <w:pStyle w:val="BodyText"/>
      </w:pPr>
      <w:r>
        <w:t xml:space="preserve">(อาจารย์วันทนีย์) ค่ะ ก็เรียนนะคะ ได้หารือกับคุณหญิงสุมลธานะคะ ท่านที่เป็นท่านเป็นอธิการบดีสถานบันจิตรลดา ท่านแจ้งมาว่า ก็กรมสมเด็จพระเทพฯ ก็จะพระราชทานเงินช่วยเหลือ ค่าอาหารค่ะ เริ่มต้น 100,000 บาทค่ะ อาจารย์คะ</w:t>
      </w:r>
    </w:p>
    <w:p>
      <w:pPr>
        <w:pStyle w:val="BodyText"/>
      </w:pPr>
      <w:r>
        <w:t xml:space="preserve">(ศาสตราจารย์ ดร.ไพรัช) เป็นค่าอะไรนะครับ วันทนีย์ อาหารสำหรับคนไข้ หรือสำหรับพวกหมอ ทั้งบุคลากรทางการแพทย์ เจ้าหน้าที่แล้วก็ผู้ป่วยค่ะ</w:t>
      </w:r>
    </w:p>
    <w:p>
      <w:pPr>
        <w:pStyle w:val="BodyText"/>
      </w:pPr>
      <w:r>
        <w:t xml:space="preserve">(ศาสตราจารย์ ดร.ไพรัช) โอ.เค. เป็นพระมหากรุณาธิคุณนะครับ</w:t>
      </w:r>
    </w:p>
    <w:p>
      <w:pPr>
        <w:pStyle w:val="BodyText"/>
      </w:pPr>
      <w:r>
        <w:t xml:space="preserve">(อาจารย์วันทนีย์) ท่านบอกว่า อันนี้ขอเริ่มต้นก่อนนะคะ ก็จะมีพิธีมอบ คุณหญิงจะมาวันที่ 1 น่ะค่ะ อาจารย์ โอ.เค. อย่างไรวันทนีย์ก็บันทึกไว้ด้วยนะ ใครช่วยเหลืออะไร โอ.เค. นะครับ ขอวาระต่อไปครับ</w:t>
      </w:r>
    </w:p>
    <w:p>
      <w:pPr>
        <w:pStyle w:val="BodyText"/>
      </w:pPr>
      <w:r>
        <w:t xml:space="preserve">(ผู้เข้าร่วมประชุมหญิง) อาจารย์คะ ขอรายงานตัวได้ไหมคะ เมื่อกี้โดนเรียกตัวไปแป๊บหนึ่งนะคะ ขอโทษนะคะ</w:t>
      </w:r>
    </w:p>
    <w:p>
      <w:pPr>
        <w:pStyle w:val="BodyText"/>
      </w:pPr>
      <w:r>
        <w:t xml:space="preserve">(ศาสตราจารย์ ดร.ไพรัช) ขอบคุณครับ</w:t>
      </w:r>
    </w:p>
    <w:p>
      <w:pPr>
        <w:pStyle w:val="BodyText"/>
      </w:pPr>
      <w:r>
        <w:t xml:space="preserve">(อาจารย์วันทนีย์) ขอย้อนไปหน่อยได้ไหมคะ คุณกรพัฒน์ กรภัทรจะมีอยากจะหาชุด PAPR น่ะค่ะ ไม่ทราบว่ามีใครบริจาคได้บ้าง</w:t>
      </w:r>
    </w:p>
    <w:p>
      <w:pPr>
        <w:pStyle w:val="BodyText"/>
      </w:pPr>
      <w:r>
        <w:t xml:space="preserve">(ผู้เข้าร่วมประชุมหญิง) ไหน คุยในไมค์ ก็คุยด้วยแล้วกันค่ะ ก็คุยแล้วกันค่ะ ก็อาจารย์พูดหมายถึงของนำเข้าหรือของในประเทศไทยคะ</w:t>
      </w:r>
    </w:p>
    <w:p>
      <w:pPr>
        <w:pStyle w:val="BodyText"/>
      </w:pPr>
      <w:r>
        <w:t xml:space="preserve">(อาจารย์วันทนีย์) ได้ทั้งนั้น เพราะว่าจะไปใช้ในโรงพยาบาลสนาม</w:t>
      </w:r>
    </w:p>
    <w:p>
      <w:pPr>
        <w:pStyle w:val="BodyText"/>
      </w:pPr>
      <w:r>
        <w:t xml:space="preserve">(ผู้เข้าร่วมประชุมหญิง) ตอนนี้มี PPE ของ 3m ที่เวลาสอบถามประสานนะคะ ท่านรองฯ ก็จะถามเราก็จะซื้อบริจาคในทีมของเขานะคะ ปรากฏว่าคิวยาวไปอีก 2 เดือน 3 เดือน ก็เลยไม่แน่ใจว่า สวทช. มีทำ PEPR ไหมคะ</w:t>
      </w:r>
    </w:p>
    <w:p>
      <w:pPr>
        <w:pStyle w:val="BodyText"/>
      </w:pPr>
      <w:r>
        <w:t xml:space="preserve">(อาจารย์วันทนีย์) มีค่ะ แต่เขาทำแต่ชุดความดันบวก แต่มันยังไม่ได้เป็นชุด PAPR น่ะค่ะ</w:t>
      </w:r>
    </w:p>
    <w:p>
      <w:pPr>
        <w:pStyle w:val="BodyText"/>
      </w:pPr>
      <w:r>
        <w:t xml:space="preserve">(ผู้เข้าร่วมประชุมหญิง) ค่ะ ก็นำเรียนว่าตอนนี้ ที่ส่งตอนนั้นน้องบอสไป ส่งไกด์แดนใช่ไหมบอส แต่ทีนี้นี่คงจะต้องเอา Guide Dance มาทำเป็นคล้าย ๆ หน้ากากแล้วกำหนดมาตรฐานค่ะ อันนี้มัน แต่ว่าเท่าที่ทราบปัจจุบันนี่ เหมือนลักษณะเอาไปใช้เหมือนค่ายของทางของน่าจะโรงพยาบาลกลาง เขาก็จะมีของเขาน่ะค่ะ แล้วเขาก็ไปสายของเขา มี PEPR ตัวหนึ่งอยู่ มันอยู่ในรายการ Fast tack ของ อย. อยู่ค่ะ ถ้าอาจารย์วันทนีย์เดี๋ยวบอกหลังไมค์ค่ะ แต่ต้องไปถามก่อนนะคะ ว่าเขาจะบริจาคหรือเปล่า ไม่แน่ใจน่ะค่ะ</w:t>
      </w:r>
    </w:p>
    <w:p>
      <w:pPr>
        <w:pStyle w:val="BodyText"/>
      </w:pPr>
      <w:r>
        <w:t xml:space="preserve">(ผู้เข้าร่วมประชุมหญิง) ค่ะ ขอบพระคุณค่ะ //ขอบคุณครับ เชิญต่อครับ เลขาฯ เชิญวาระต่อไป</w:t>
      </w:r>
    </w:p>
    <w:p>
      <w:pPr>
        <w:pStyle w:val="BodyText"/>
      </w:pPr>
      <w:r>
        <w:t xml:space="preserve">(อาจารย์วันทนีย์) ต่อไปเป็นเรื่องวาระที่ 2 นะคะ รับรองการประชุมคณะกรรมการเทคนิค เมื่อวันที่ 26 เมษายนนะคะ ก็หน้าแรกก็เป็นรายนามที่มาประชุม แล้วก็ลาประชุมนะคะ วาระที่ 1 มีประธานแจ้งให้ทราบนะคะ ก็จะมี 1.1 สวทช. รับโล่ ภารกิจผู้สูงอายุดีเด่นนะคะ ที่ประชุมรับทราบค่ะ มีเรื่องเดียวนะคะ วาระที่ 2 รายงานการประชุมคณะกรรมการเทคนิค มติที่ประชุมรับทราบ ไม่มีแก้ไข พิจารณานะคะ มีเรื่องของการสนับสนุนโครงการวิจัยและพัฒนานวัตกรรมโครง ต. 1 นะคะ เป็นโครงการแผนโลหะ และมาตรฐานสำหรับแพลตฟอร์มดิจิทัล ข้อนะคะ มติที่ประชุมก็เห็นชอบรายงานความก้าวหน้านะคะ แล้วก็เห็นชอบสนับสนุนงบประมาณ แล้วก็รับทราบหลักการประเด็นค่ะ แล้วก็ให้มานำเสนอต่อไปค่ะ ต่อไป ต. 2 นะคะ โครงการเครื่อง De และซอฟท์แวร์ดิจิทัลเพื่อสุขภาพเห็นชอบรายงานความก้าวหน้า แล้วก็เห็นชอบเรื่องงบประมาณสนับสนุนค่ะ ต. 3 นะคะ โครงการดิจิทัลเอกซเรย์สำหรับแพลตฟอร์ม ที่ประชุมเห็นชอบรายงานความก้าวหน้าแล้วก็งบประมาณสนับสนุนค่ะ ต่อไป เป็น 4. วาระที่ 4 นะคะ เรื่องสืบเนื่อง ดำเนินงานโครงการวิจัยพัฒนาและวิศวกรรมนะคะ อันนี้ก็จะเป็นรายงานความก้าวหน้าของโครงการที่เป็นแพลตฟอร์มทับ 1 นะคะ มติที่ประชุมก็รับทราบรายงานความก้าวหน้าค่ะ ต่อไปเป็นเรื่องของการใช้ประโยชน์ผลงานวิจัยค่ะ มติที่ประชุมนะคะ ก็รับทราบรายงานความก้าวหน้า การใช้ประโยชน์เครื่องเอกซเรย์ดิจิทัลสำหรับทรวงอกค่ะ เรื่องอื่น ๆ ก็จะมีการนัดหมายประชุมนะคะ ก็เนื่องจากมีความจำเป็นจะต้องส่งข้อเสนอโครงการ ก็ขอเลื่อนมาวันที่ 20 พฤษภาคมค่ะ ค่ะ</w:t>
      </w:r>
    </w:p>
    <w:p>
      <w:pPr>
        <w:pStyle w:val="BodyText"/>
      </w:pPr>
      <w:r>
        <w:t xml:space="preserve">(ศาสตราจารย์ ดร.ไพรัช) กรรมการมีอะไรไหมครับ ถ้าไม่มีอะไรก็รับรองนะครับ เชิญวาระต่อไปครับ เชิญครับ วาระที่ 3 นะคะ วันนี้ก็จะเป็นเรื่องนำเสนอนะคะ 3.1 เป็นโครงการขอรับการสนับสนุนแหล่งเงินทุนจากภายนอกนะคะ เรามีโครงการที่เป็นของนักวิจัยใน A-MED ขอรับการสนับสนุน 2 โครงการแล้วก็เป็นการร่วมโครงการหน่วยงานข้างนอกอีก 1 โครงการที่จะเป็นผู้เข้าไปร่วมนะคะ ก็จะขออนุญาตรายงานจนะคะ นำเสนอโครงการแรกเป็นโครงการ X-Ray ดิจิทัลสำหรับถ่ายปอดผู้ป่วยโควิดนะคะ เนื่องจากว่า วช. ได้หารือเร่งด่วนที่จะต้องการโครงการที่มีต้นแบบแล้ว เพื่อนำไปช่วยแก้ไขสถานการณ์ COVID-19 นะคะ ทาง สวทช. ได้คัดเลือกโครงการจาก A-MED นะคะ ไปเสนอ วช. 2 โครงการนะคะ เชิญโครงการแรกค่ะ ดร. อุดมชัยค่ะ เชิญ ดร.อุดมชัยค่ะ</w:t>
      </w:r>
    </w:p>
    <w:p>
      <w:pPr>
        <w:pStyle w:val="BodyText"/>
      </w:pPr>
      <w:r>
        <w:t xml:space="preserve">(ผู้เข้าร่วมประชุมชาย) ครับเดี๋ยวขอแชร์สไลด์</w:t>
      </w:r>
    </w:p>
    <w:p>
      <w:pPr>
        <w:pStyle w:val="BodyText"/>
      </w:pPr>
      <w:r>
        <w:t xml:space="preserve">(ผู้เข้าร่วมประชุมชาย) ครับ อันนี้ก็จะเป็นโครงการที่จะนำเครื่องเอกซเรย์ดิจิทัลที่จะถ่ายปอดไปถ่ายปอดผู้ป่วย COVID-19 นะครับ มีผู้ร่วมวิจัยทั้แล้วก็วัตถุจุดประสงค์ ไปช่วยวินิจฉัยผู้ป่วยโรค COVID-19 นะครับ และซอฟต์แวร์ลดการนำเข้านะครับ จากต่างประเทศนะครับ อันนี้ก็เป็นการลดการพึ่งพา แล้วก็เพิ่มความเข้มแข็งให้กับเศรษฐกิจและเพิ่มความก้าวหน้าในด้านนวัตกรรมเครื่องมือแพทย์ของไทยนะครับ อันสุดท้ายนี้ก็จะเป็นลดความเหลื่อมล้ำ ที่ยังขาดแคลนในเครื่องมือแพทย์อยู่นะครับ เครื่องที่เรา จะเอาไปติดตั้งนี่จะมีทั้ง 2 รูปแบบ ก็คืออันแรกจะใช้ชื่อว่า</w:t>
      </w:r>
      <w:r>
        <w:t xml:space="preserve"> </w:t>
      </w:r>
      <w:r>
        <w:t xml:space="preserve">“</w:t>
      </w:r>
      <w:r>
        <w:t xml:space="preserve">BodiiRay S</w:t>
      </w:r>
      <w:r>
        <w:t xml:space="preserve">”</w:t>
      </w:r>
      <w:r>
        <w:t xml:space="preserve"> </w:t>
      </w:r>
      <w:r>
        <w:t xml:space="preserve">นะครับ มาจากคำว่า Stand ก็คือเป็นเครื่องที่ ผู้ป่วยเดินเข้ามาที่ตัวเครื่อง แล้วก็มาถ่ายเอกซเรย์ปอดท่ายืนนะครับ ก็จะเห็นว่ามันมีเสาอยู่ 2 ต้น กอันนี้จะเป็นด้านฉากรับรังสีนะครับ แล้วก็อันนี้จะเป็นด้านตัว X-ray นะครับ เครื่องที่ 2 ก็จะเป็นเครื่อง BodiiRay R R ก็ย่อมาจาก RetroRetophin นะครับ ให้มันเป็นสัญญาณดิจิทัลนะครัล เครื่อง X-Ray เก่าอยู่แล้ว ที่เป็น CR หรือเป็นภาพฟิลม์ นี่ครับ ก็ให้มาเปลี่ยนเป็นดิจิทัล คือ ถ่ายปุ๊บภาพขึ้นปั๊บเลย ถ้าเป็น CR ต้องเอาไปสแกนด้วยเลเซอร์อีกครั้ง นานกว่าเยอะครับ แล้วยิ่งเป็นแบบฟิล์มก็คงไปกันใหญ่ คงไปกันใหญ่นะครับ ก็ใช้เวลามากด้วย แล้วก็เครื่องเหล่านี้ก็ได้ผ่านการตรวจสอบมาตรฐานทางรังสีแล้วนะครับ แล้วก็ความปลอดภัย แล้วก็ได้รับรองมาตรฐานเครื่องมือแพทย์ กระบวนการผลิตเครื่องมือแพทย์ ISO 13485 แล้วก็อย่างเครื่อง BodiiRay S นี่ เราได้ไปติดตั้งใช้งานครั้งแรกที่โรงพยาบาลธรรมศาสตร์เฉลิมพระเกียรติ ก็ 2-3 ปีที่แล้ว แล้วก็โรงพยาบาลต่อมาก็มีตอนโควิดระบาดครั้งที่ 1 ก็ไปช่วยที่โรงพยาบาลรามาฯ นะครับ ก็เป็นผู้ป่วยที่สงสัยจะติด COVID-19 เดี๋ยวจะมีเล่า ต่อ ๆ ไปนะครับ แล้วระลอก 2 เราก็ไปติดตั้งที่โรงพยาบาลสนามนะครับ ที่ wattana factory BodiiRay R เราก็ไปติดตั้งที่โรงพยาบาล ปี 2563 นะครับ แล้วก็โรงพยาบาลต่อ ๆ มา แล้วก็โรงพยาบาลสามเงานะครับ ตอนที่โควิดระบาดนี่ เราก็เอาไปติดตั้งที่โรงพยาบาลสนามช่องลม สมุทรสาครครับ ส่วนอันนี้จะเป็นหน้าตาของเคร่BodiiRay S นะครับ แล้วก็คอมพิวเตอร์แล้วก็มีซอฟต์แวร์นะครับ ซอฟต์แวร์ตัวนี้มันสามารถทำงานได้ มีทั้งซอฟต์แวร์บริหารจัดการ ก็สามารถจัดส่งภาพขึ้นแฟกซ์ โรงพยาบาลได้แล้วก็มีการควบคุมการทำงานของเครื่องเอกซเรย์หน้าจอประมาณนี้ครับ ก็สามารถปรับพารามิเตอร์ต่าง ๆ อะไรอย่างนี้ครับ แล้วก็มีซอฟท์แวร์ที่ใช้ในการปรับปรุงคุณภาพภาพนะครับ ให้มีความชัดเจนคมชัดมากขึ้นนะครับ ซึ่งซอฟต์แวร์อันนี้ก็ภูมิใจครับ เหมือนกันนักวิจัยเราก็ได้ติดต่อกับทางโรงพบให้คุณหมอได้ดูภาพให้คุณหมอได้ดูภาพแล้วก็ติชมแก้ไข จนได้เป็นรุ่นนี้มาครับ BodiiRay R ก็จะต่าง จะไม่มีเสา ก็เป็นแผ่นดิจิทัล พวกแผ่น CR และพวกฟิล์มนะครับ ต่อมาก็จะเป็นคอมพิวเตอร์ ประกอบด้วยคอมพิวเตอร์เป็น PC ก็ได้ เป็นโน้ตบุ๊กก็ได้ มีซอฟต์แวร์ที่เราเอาไปติดตั้งให้อยู่บนเครื่องครับ ตัวซอฟท์แวร์ในการจัดการบริหารภาพ ของตัว BodiiRay S นะครับ อันนี้ก็ภาพสมัยที่เราไปติดตั้งครั้งแรกที่โรงพยาบาลธรรมศาสตร์ ก็อันนี้ก็ผ่านไปเร็ว ๆ นะคะ ใช้งานไปประมาณ 5,900 ครั้ง อันนี้เป็นตัวอย่างภาพจากโรงพยาบาลรามาครับ อันนี้เป็นภาพของโรงพยาบาลธรรมศาสตร์นะครับ เมื่อสักครู่ อันนี้ประมาณวันที่ 29 เมษายน ของการระบาดของ รอบแรกนะครับ ก็เขาใช้งานถึงแค่ 23 แล้วก็คืนเครื่องเรามาครับ เขาใช้งานไปแค่ 237 ครั้งครับ การติดตั้งจะพิเศษนิดหนึ่ง เขาจะเอาฉากมากั้นระหว่างคนด้านฉากที่เป็นด้านรัวงหัว X-Ray ไม่ไปสัมผัสนี่ไม่ไปสัมผัสโดยตรงกับคนผู้ที่สงสัยติดเชื้อ COVID นะครับ การสแกนนี่ก็ต้องยิง X-Ray ผ่านที่ช่องฉากพลาสติก สามารถทำได้ อันนี้เป็นตัวอย่างนะครับ จากจำนวน 237 นี่ครับ ก็ไม่มีใครติดเชื้อเลยนะครับ 237 คนนี้ อันนี้จะเป็นที่โรงพยาบาลสนามพัฒนาแฟคตอรี่นะครับ ตอนที่ระบาดรอบที่ 2 เราก็ไปติดตั้งก็จะเห็นไอ้นี่ที่สถานติดตั้งก็จะเป็นสถานที่เปิดโล่งนะครับ มีฉากกั้นรังสีนี่ ระหว่างผู้ปฏิบัติหน้าที่กับตัวเสารังสี เวลาผู้คนไข้มาเขาก็จะไปนั่งรอแถว ๆ ด้านหลังตรงนี้ครับ แล้วก็เดิมเข้ามาสแกน แถว ๆ ตรงนี้ครับ ก็ใช้งานไปตั้งแต่ 6 มกราคม เขาก็คืน เขาไม่ได้คืนเครื่องนะครับ เราก็เอาเครื่องนี้ไปติดตั้งที่โรงพยาบาลสนามต่อไปนะครับ ก็ 579 ครั้งครับ อันนี้เป็นตัวอย่างภาพผู้ป่วยครับ ถ้าสังเกตจากครั้งที่แล้วแพทย์เขาวงมาให้ว่าเป็นการติดเชื้อโควิดครับ จากภาพเราก็อาจจะไม่สามารถกังเกตได้ว่ามันติดหน้าตาเป็นอย่างไรครับ อันนี้จะเป็นที่โรงพยาบาลแม่ระมาดนะครับ เราเอา Bodii Ray R ไปติดประมาณวันที่ 8 กรกฎาคม 2563 นะครับ ปัจจุบันนี่เขาใช้งานหนักมาก ก็ไปสัก 17,000 กว่าครั้งแล้วครับ ก็เดือน ๆ หนึ่งนี่ก็ เขาสแกนทุกส่วนของร่างกาย หรือเอาไปติดตั้งกับ PC ก็คือจะติดตั้งกับ PC ก็คือจะใช้งานกับห้องเอกซเรย์ได้โดยตรงนะครับ แล้วก็ไปติดตั้งพร้อมกับตัวโน้ตบุ๊กนะครับ ซึ่งสามารถเอาไปสแกน สามารถรังสี ก็อันนี้จะสังเกตว่าเขาเอาติดไปกับเครื่อง Portable ซึ่งเป็นตัวฉายรังสี X-ray นะครับ ไปรับ แล้วก็ตัวโน้ตบุ๊กของเรา แล้วก็ประมวลผลแสดงภาพ อันนี้จะไปเอา BodiiRay R ไปติดตั้งที่โรงพยาบาลสนาม มันจะมีเขาจะมีตัวพอร์ต ซึ่งสังเกตดูก็จะเป็นระบบอนาล็อกหมุนนี่ครับ แล้วก็มีตัวเสา ซึ่งจะเอาฉากรับรังสีดิจิทัลของเราไปติดตั้งได้นะครับ การสแกนผู้ป่วยโควิดในโรงพยาบาลสนามแห่งนี้นะครับ ก็ใช้งานไปถึงตั้งแต่ 27 มกราคมจนถึง 21 มีนาคม ก็ ฃ170 กว่าครั้งนะครับ ความเห็นจากผู้ใช้งานเครื่องนะครับ อันนี้ก็จากการสัมภาษณ์ มีการจ้าง Outsoursสัมภาษณ์ผู้ที่ได้ใช้งานเครื่อง แล้วผู้ที่มีการเห็นภาพของเครื่องนะครับ ก็โดยสรุปโดยรวม คือ ภาพมีความคมชัด เครื่อง Bodii Ray S ใช้ในโรงพยาบาลสนามได้นะครับ แล้วก็ไม่ต้องใช้รถเอกซเรย์ซึ่งไม่มีข้อจำกัด คือ รถ X-ray นี่ มันจะไม่ได้ใหญ่มากนะครับ ก็จะมีเสา 2 ต้น เหมือนกับ BodiiRay S เดินเข้าเดินออก เขาก็เลยมีข้อจำกัดว่า มีโอกาสแพร่เชื้อใส่เจ้าหน้าที่ได้ มีโอกาสจะแพร่เชื้อให้กับเจ้าหน้าที่ได้นะครับ แล้วก็ภาพจะถูกส่งไปที่โรงพยาบาลโดยทันทีนะครับ แล้วก็โปรแกรมก็ใช้งานง่ายไม่ต้องเรียนรู้นานนะครับ ตัวแสดงผลภาพ มันสามารถหมุนภาพได้ทีละองศา ซึ่งมันจะต่างจากซอฟต์แวร์ทั่วไปนะครัแล้วก็ BodiiRay S นี่มี Remote Controll ความสูงขึ้น-ลง ของเสา 2 ต้น เพราะฉะนั้นนี่ การจัดภาพผู้ป่วยก็ง่าย ตัวผู้ใช้งานก็ไม่ต้องไปสัมผัสผู้ติดเชื้อหรือผู้ป่วยได้ดีขึ้นนะครับ อีกความเห็นจากโรงพยาบาลแม่ระมาด ก็เขาบอกว่าสมัยก่อน ใช้เป็นตลับภาพ เวลาจะแยกโซนผู้ป่วย โซนผู้ป่วยกับผู้ป่วยในกับผู้ป่วยติดเชื้อ COVID นี่ มีความลำบากมาก เพราะว่าตัว CR ที่บันทึก วิ่งเข้าออกโซน มาถ่ายผู้ป่วยอีกที ถ้าเกิดมันเป็น DR นี่มันง่ายมากเลย เพราะไม่ต้องเอาฉากรังสีไปสแกน ก็ส่งภาพขึ้นได้เลยนะครับ เจ้าหน้าที่ก็สามารถเขาอักเสบหรือไม่อักเสบ ส่วนที่โรงพยาบาลธรรมศาสตร์นี่ครับ คุณหมอก็ชมว่าภาพคมชัดดี มาตรฐานเทียบเท่ากับเครื่องอื่น ๆ ที่มาจากต่างประเทศ เขาอยากให้ประเทศไทยนี่พัฒนา ถ้าพัฒนาเครื่องใช้ได้เองก็จะดีเป็นอย่างมากนะคะ แล้วก็ถ้าสามารถทำให้ราคาเครื่องถูกลงได้ก็จะช่วยได้มากทางด้านสาธารณสุขนะครับ อยากให้พัฒนาอย่างนี้ต่อ ๆ ไปนะครับ อันนี้สรุปออกมาจะเอาข้อมูลไปทำการประเมินก็จะประเมินในลักษณะที่เป็นจำนวนนาทีที่ประหยัดไป เจ้าหน้าที่ลดความเสี่ยงในการติดเชื้อนะครับ ภาพมีคุณภาพดีขึ้น สามารถวินิจฉัยโรคได้ง่าย นะครับ เครื่องก็สมมติเขาเอาเครื่อง Portable ก็เอาเครื่อง Portable ไปใช้งานต่อได้ อาจจะเอา Portable ไปใช้งานในผู้ป่วยใน ไม่ต้องเอามาในโซนผู้ติดเชื้อนะครับ แล้วก็จะมีเรื่องการแบ่งโซนผู้ป่วยนะครับ เจ้าหน้าที่ปลอดภัยมากขึ้น สามารถดูได้ทันที รักษาได้ทันทีนะครับ ลดการอัตราเสียชีวิตลงได้นะครับ ส่วนทางด้านโรงพยาบาลบ้านแพ้ว เขาก็จะการรักษาเขาก็จะรักษาผู้ป่วยที่เข้าไปโรงพยาบาลสนามวันแรก แล้วอีกวันถ้ามีแทรกซ้อนก็สแกนใน 2 ชั่วโมง นี่ BodiiRay S สามารถหาผู้ป่วยไปจัดท่าผู้ป่วยนี่ ก็จะใช้ได้ประมาณแล้วก็ตัว S มี Remote ได้ เพราะฉะนั้น ก็ไม่ต้องไปสัมผัสใกล้ชิดผู้ป่วยโควิดอ มีส่งไป 20 รายจาก 700 ราย นะครับ ส่งไปโรงพยาบาลนะครับ เพราะว่ามีอาการหนักขึ้นนะครับ ซึ่งเป็น Portable ภาพมันคมชัดไม่เท่า อาจจะต้องถ่ายซ้ำ 1-2 ครั้งนะครับ ทางด้านนักรังสีเทคนิค สมุทรสาครก็ เขาใช้อีกแบบหนึ่ง คือ เขาจะวัดออกซิเจนในเลือดด้วยนะครับ ถ้าออกซิเจนในเลือดต่ำกว่า 90 เปอร์เซ็นต์ ก็จะสแกนทันทีครับ ตัวโรคตัวนี้มันมีความรุนแรงในการ ที่ทำให้ เหมือนกับสามารถทำให้ปอดอักเสบได้รวดเร็ว ก็ถ่ายผู้ป่วยไป 18 ราย พบผู้ป่วย 5 รายที่ต้องส่งเข้าโรงพยาบาล อัตราการเสียชีวิต แล้วก็ปอดอักเสบก็จะสามารถรักษาได้รวดเร็ว อันนี้ก็จะเป็นแผนการดำเนินงาน ครับ เราจะเริ่มทยอยส่งผลงานเครื่องแรกนี่ คือ เราจะพัฒนาเครื่อง BodiiRay S 5 เครื่องนะครับ แล้ว BodiiRay จะทยอยส่งตั้งแต่เดือนแรกขึ้นไปครับ แล้วก็พอครบทั้ง 4 เดือน ก็จะติดตามผลการใช้งานบำรุงรักษาเครื่อง แล้วก็จะใช้เดือนสุดท้ายนะครับ ระยะเวลา 6 เดือน BodiiRay S BodiiRay S 5 เครื่อง อันนี้จะเป็นงบประมาณที่ใช้นะครับ อันนี้แก้ไขเรียบร้อย 95 ล้านครับผม น่าจะประมาณนี้ครับ</w:t>
      </w:r>
    </w:p>
    <w:p>
      <w:pPr>
        <w:pStyle w:val="BodyText"/>
      </w:pPr>
      <w:r>
        <w:t xml:space="preserve">(ประธาน) ผมเป็นที่ปรึกษาในโครงการนี้ด้วย เพราะฉะนั้น ตอนบันทึกจะต้องบอกว่าผมไม่อยู่ในที่ประชุม</w:t>
      </w:r>
    </w:p>
    <w:p>
      <w:pPr>
        <w:pStyle w:val="BodyText"/>
      </w:pPr>
      <w:r>
        <w:t xml:space="preserve">(อาจารย์วันทนีย์) ค่ะ เชิญท่านกรรมการซักถามค่ะ</w:t>
      </w:r>
    </w:p>
    <w:p>
      <w:pPr>
        <w:pStyle w:val="BodyText"/>
      </w:pPr>
      <w:r>
        <w:t xml:space="preserve">(ศาสตราจารย์ ดร.ไพรัช) กรรมการเคยเห็นอันนี้มาเป็นรอบที่ 10 ค่ะ ขออนุญาตสอบถามนิดหนึ่งค่ะ ค่ะ</w:t>
      </w:r>
    </w:p>
    <w:p>
      <w:pPr>
        <w:pStyle w:val="BodyText"/>
      </w:pPr>
      <w:r>
        <w:t xml:space="preserve">(ผู้เข้าร่วมประชุมชาย) ครับผม</w:t>
      </w:r>
    </w:p>
    <w:p>
      <w:pPr>
        <w:pStyle w:val="BodyText"/>
      </w:pPr>
      <w:r>
        <w:t xml:space="preserve">(ผู้เข้าร่วมประชุมหญิง) จะสอบถามในเรื่องของ MA หลังจากที่หมดโครงการน่ะค่ะ ถ้าหลังจาก 6 เดือนแล้ว ต้องมีการ MA วางแผนในเรื่อง MA อย่างไรค่ะ</w:t>
      </w:r>
    </w:p>
    <w:p>
      <w:pPr>
        <w:pStyle w:val="BodyText"/>
      </w:pPr>
      <w:r>
        <w:t xml:space="preserve">(ผู้เข้าร่วมประชุมชาย) จริง ๆ ก่อนที่จะไปติดตั้งให้โรงพยาบาลหรืออะไรที่ไหนก็ตาม ก็มีการคุยกันไว้ล่างหน้านะครับ เราจะ MA ให้จนถึงวันที่สิ้นสุดโครงการตรงนี้ แล้วก็หลังจากติดต่อรับ ไลน์เซน ไปแล้วนะครับ ให้เขาเข้าทำการ MA ก็เห็นด้วย แล้วก็ให้เราเข้าไปติดตั้งเครื่องน่ะครับ</w:t>
      </w:r>
    </w:p>
    <w:p>
      <w:pPr>
        <w:pStyle w:val="BodyText"/>
      </w:pPr>
      <w:r>
        <w:t xml:space="preserve">(ผู้เข้าร่วมประชุมหญิง) ค่ะ โอ.เค. เพราะฉะนั้น ในส่วนของบริษัทที่รับไลเซนไปแล้ว //ค่ะ ขอบคุณค่ะ</w:t>
      </w:r>
    </w:p>
    <w:p>
      <w:pPr>
        <w:pStyle w:val="BodyText"/>
      </w:pPr>
      <w:r>
        <w:t xml:space="preserve">(ผู้เข้าร่วมประชุมหญิง) ขออนุญาตนะคะ สืบเนื่องจากเรื่องเมื่อกี้ คำถามว่า จะมีบริษัท License ไป ก็ทราบว่ามีแล้วนะคะ ทีนี้เขามีความพร้อมจะผลิตได้ขนาดไหนคะ คือ ในเครื่องนี้ค่ะ เขาจะผลิตหรือเราผลิตน่ะค่ะ</w:t>
      </w:r>
    </w:p>
    <w:p>
      <w:pPr>
        <w:pStyle w:val="BodyText"/>
      </w:pPr>
      <w:r>
        <w:t xml:space="preserve">(ผู้เข้าร่วมประชุมชาย) ใน 8 เครื่องนี้ใช่ไหมครับ คือ</w:t>
      </w:r>
    </w:p>
    <w:p>
      <w:pPr>
        <w:pStyle w:val="BodyText"/>
      </w:pPr>
      <w:r>
        <w:t xml:space="preserve">(ประธาน) ช่วยตอบอย่างนี้ไหม ผมช่วยตอบอย่างนี้ก็ได้ คือ จริง ๆ ถ้างบประมาณลง… คือ จริง ๆ ถ้าเราดู BCG เครื่องมือแพทย์นี่ เราจะเห็นในระยะที่ 3 มีระยะที่ 3 หรือกลยุทธ์ที่ 3 Sandbox หรืออะไรนี่นะ คือ สัก 2 ประเด็นนะ คนที่ไม่คุ้นเคยกับการทำเครื่องมือแพทย์นี่ เขามักจะคิดว่าถ้าผ่านมาตรฐาน ซึ่งมันเป็นเรื่องที่ไม่จริง ผลนี่มันจะไปขยายผลอย่างที่อุดมชัยบอกมาตลอดนี่นะครับ มันไม่ค่อยมีใครเชื่อเราหรอกในประเทศไทยน่ะ จนกระทั่งเราบอกธรรมศาสตร์ฯ ไปใช้นะ รามาฯ ไปใช้นะ ซึ่งอันนี้เราต้องใช้งบวิจัย แต่การเอางบวิจัยไปใช้นี่ มันก็เกิดประโยชน์ต่อสังคมไทย แล้วเราก็เอามาปรับให้เข้ากับข้อที่ 1 ที่อยากให้ผู้ที่ไม่คุ้นเคยการทำวิจัย หรือส่งต่อ อีกอันหนึ่ง Incomvent กับต่างประเทศก็จะเหนื่อยแล้ว ทีนี้มาถึงประเด็นที่ ดร.บี ถามนี่ มันจะคล้าย ๆ DentiiScan คือเวลาพอเราได้งบจากรัฐบาล เขาก็บอกให้สวทช. ช่วยทำ ก็อยู่ในช่วงขยายผลเช่นเดียวกัน ฉะนั้น สวทช. ทำ เราจะทำใน… ไม่สมเหตุสมผลที่ สวทช. ทำไมต้องมาทำต่ออีกเรื่อย ๆ เราก็จะคุยบริษัทเอกชน ได้ไหม เราจ้างคุณทำอะไรต่ออะไร แล้วก็ส่งมอบกันไป คือ มันอยู่ช่วง ของการ Licensing นะครับ ถ้าตอบก็ตอบลักษณะแบบนั้น มันตอบยาก ว่า ทำไมคุณไม่ไปซื้อจากเอกชนเลย อะไรเลย มันตอบยากมาก สักพักหนึ่งนี่จะตัดขาดจากเราไป ไม่ทราบว่าตอบคำถาม ดร.บี</w:t>
      </w:r>
    </w:p>
    <w:p>
      <w:pPr>
        <w:pStyle w:val="BodyText"/>
      </w:pPr>
      <w:r>
        <w:t xml:space="preserve">(ผู้เข้าร่วมประชุมหญิง) ค่ะ ตอบค่ะ อย่าไปบันทึกว่าอยู่ในที่ประชุม</w:t>
      </w:r>
    </w:p>
    <w:p>
      <w:pPr>
        <w:pStyle w:val="BodyText"/>
      </w:pPr>
      <w:r>
        <w:t xml:space="preserve">(ผู้เข้าร่วมประชุมหญิง) ค่ะ ขอบพระคุณค่ะ</w:t>
      </w:r>
    </w:p>
    <w:p>
      <w:pPr>
        <w:pStyle w:val="BodyText"/>
      </w:pPr>
      <w:r>
        <w:t xml:space="preserve">(ศาสตราจารย์ ดร.ไพรัช) คือ ผมเรียนตรง ๆ ผมน่ะ…. เชิญท่านอื่นเลยครับ</w:t>
      </w:r>
    </w:p>
    <w:p>
      <w:pPr>
        <w:pStyle w:val="BodyText"/>
      </w:pPr>
      <w:r>
        <w:t xml:space="preserve">(ผู้เข้าร่วมประชุมชาย) อาจารย์ ผมไกสร คืออาจารย์ เรามีปัญหาเรื่องโปรดักซ์ แชมป์เปียนหรือจะเอาตัวไหนที่จะมาเป็นตัวเริ่มต้นของ Product Champion ผมอยากเรียนถามนะครับ ทุกท่านในนี้โดยเฉพาะ ผอ.เจ้าตัว X-Ray เครื่องที่ตัวนี้ถือเป็นโปรดักซ์แชมป์เปียนของไทยได้ไหมครับ ที่ผ่านมาน่ะ มีคนเข้ามาขอเรื่องของตัว X-ray เคลื่อนที่นี้เยอะไหมครับ</w:t>
      </w:r>
    </w:p>
    <w:p>
      <w:pPr>
        <w:pStyle w:val="BodyText"/>
      </w:pPr>
      <w:r>
        <w:t xml:space="preserve">(ศาสตราจารย์ ดร.ไพรัช) ผอ. ยังอยู่ไหมครับ</w:t>
      </w:r>
    </w:p>
    <w:p>
      <w:pPr>
        <w:pStyle w:val="BodyText"/>
      </w:pPr>
      <w:r>
        <w:t xml:space="preserve">(อาจารย์วันทนีย์) คือตอบ ดร. ไกรสรนะคะ คือถ้าดูจากจากข่าวพระราชสำนักน่ะค่ะ เยอะ</w:t>
      </w:r>
    </w:p>
    <w:p>
      <w:pPr>
        <w:pStyle w:val="BodyText"/>
      </w:pPr>
      <w:r>
        <w:t xml:space="preserve">(ศาสตราจารย์ ดร.ไพรัช) คือ อย่างนี้ให้ ดร.กรภัทร์ ตอบ คือ ไกสรถามมาตลอด ที่คำว่า Product เข้าใจถึงอุตสาหกรรมเครื่องมือแพทย์เมืองไทย คือ ต้องไม่ลืมว่ามีเอกสาร ซึ่งผมโชว์อยู่ตลอดเวลา เขาแถลงทุกปี มีรายการอะไรบ้าง ซื้อ ซึ่งมันมีตั้งแต่ราคาเป็น 10,000 ล้าน ก็ได้นะครับ แต่คำถามที่มีไม่ใช่แต่ไกสรนะครับ หมอสุวิทย์ประชุมว่า แล้วเมื่อไรประเทศไทยมันจะสร้าง Product ที่มันเป็น priority ก็กลับว่า แล้วใครจะให้ Pเราก็เคยพูดว่าอาจจะมาจากสาธารณสุข อาจจะมาจาก สปสช. แต่โจทย์มันก็เป็นโจทย์ที่ใหญ่มากว่าถึงคุณให้ Product แล้วเขาจะซื้อของเราหรือเปล่า อันนี้มันยาก แต่ผมอยากให้ผอ. กรพัฒน์ตอบไกรสรก็จะดี ผมก็พยายามจะแก้ไขปัญหานี้ แต่แก้ไม่ได้ แต่ผมเชื่อว่าการทำเครื่องมือแพทย์ในระยะยาว โดยใช้ BCGหรือมีคนถามเราว่า ผมยกตัวอย่าง ว่าทำ Product Champion ก็เป็นคำถามอีกว่าแล้วใครจะทำ ก็เป็นคำถามอีก ซึ่งผมคิดว่าจะคุยกับ สกสว. ซึ่งไม่มีโอกาส หรือ สอวช. รู้ไหมว่า ใครทำในประเทศไทยและมหาลัยไหนหรือแล็บไหนที่เราจะไปบอกว่าจะหนุนให้คุณทำนั่นทำนี่ อันนี้เป็นคำตอบที่ยากมากของคำถามไกสร อันนี้เป็นความเห็นผมนะครับ แต่ไม่รู้ท่านอื่นจะช่วยตอบอย่างไรProduct Champion จะเกิดไม่ได้เลย จริงไหม คือ มันจะไม่มีใครมาซื้อ แล้วไม่มีใครขาย ไม่มีใครทำ คำถามว่า ถ้าผมว่าถ้าเป็นจีนเกิดไปแล้ว แต่ถ้าเป็นประเทศไทยมันลำบาก แต่ไม่รู้ไกรศรนี่ความเห็นผมนะ เหมือนวันทนีย์ตอบ มีคนต้องการ ก็ที่วันนีย์ตอบคำถามเมื่อกี้ แล้วทุกวันมีคนถามทุกวัน อยากได้ X-ray เราบอกว่าทำไมถึงอยากได้เครื่องเอกซเรย์จาก สวทช. ก็ได้ เขาเชื่อว่า สวทช. นี่ไม่เหลวไหลเหมือนที่คน Comment เชื่อถือได้ เดี๋ยวผมจะพูดมากไปผอ. กรภัทรกลับมาหรือยังครับ</w:t>
      </w:r>
    </w:p>
    <w:p>
      <w:pPr>
        <w:pStyle w:val="BodyText"/>
      </w:pPr>
      <w:r>
        <w:t xml:space="preserve">(ผู้เข้าร่วมประชุมชาย) ขออนุญาตครับผม ตอนนี้ ผอ. ติดสายสักครู่นะครับ</w:t>
      </w:r>
    </w:p>
    <w:p>
      <w:pPr>
        <w:pStyle w:val="BodyText"/>
      </w:pPr>
      <w:r>
        <w:t xml:space="preserve">(ศาสตราจารย์ ดร.ไพรัช) เราค้างคำถามนี้ไว้ก่อน จริง ๆ คุณบอสก็รู้ คุณบอสมีจำนวนเยอะไหมคะ</w:t>
      </w:r>
    </w:p>
    <w:p>
      <w:pPr>
        <w:pStyle w:val="BodyText"/>
      </w:pPr>
      <w:r>
        <w:t xml:space="preserve">(ผู้เข้าร่วมประชุมชาย) เรื่องจำนวนเดี๋ยวอันนี้ต้องขอเช็กก่อนนะครับ ต้องดูทางกลุ่มพวกแพทย์ Device มีผลิตภัณฑ์ที่มายื่นขอแบบนี้เยอะไหมนะครับ ไม่ทราบในตัวจำนวนครับ แต่เดี๋ยวผมเช็กจำนวนให้ครับ</w:t>
      </w:r>
    </w:p>
    <w:p>
      <w:pPr>
        <w:pStyle w:val="BodyText"/>
      </w:pPr>
      <w:r>
        <w:t xml:space="preserve">(ผู้เข้าร่วมประชุมชาย) ขออนุญาตครับ คุณบอส อย. ในกองทุนเครื่องมือแพทย์ สามารถจัดลำดับได้ไหมครับ สมมติว่าเป็น Oct Twenty ที่เป็นอันดับกลุ่มแรก ๆ บ้างครับ 20 ตัว ไกรสร เขาอยากรู้ หาเครื่องมือมาช่วยได้ ผมชอบประเด็นไกรศร คุณบอสทราบไหม</w:t>
      </w:r>
    </w:p>
    <w:p>
      <w:pPr>
        <w:pStyle w:val="BodyText"/>
      </w:pPr>
      <w:r>
        <w:t xml:space="preserve">(ผู้เข้าร่วมประชุมชาย) ครับ ประเด็นนี้เดี๋ยวผมประสานทางเจ้าหน้าที่ที่เป็นแอดมิตให้ครับ รายการเครื่องแพทย์ ปริมาณเยอะ ๆ น่ะครับผม เดี๋ยวให้เขาเรียงลำดับมาให้ ประเด็นนี้เดี๋ยวผมแจ้ง ผอ. กรภัทร์ให้ครับ</w:t>
      </w:r>
    </w:p>
    <w:p>
      <w:pPr>
        <w:pStyle w:val="BodyText"/>
      </w:pPr>
      <w:r>
        <w:t xml:space="preserve">(ศาสตราจารย์ ดร.ไพรัช) ครับ หากวันนี้ตอบไม่ได้ เลขาฯ จะลองหาให้ค่อย ๆ Interate ตอบคำถามไกรศรนะครับ เชิญท่านอื่นครับ วาระนี้</w:t>
      </w:r>
    </w:p>
    <w:p>
      <w:pPr>
        <w:pStyle w:val="BodyText"/>
      </w:pPr>
      <w:r>
        <w:t xml:space="preserve">(ผู้เข้าร่วมประชุมหญิง) เสารัตน์ค่ะ เป็นประเด็นที่ดีมาก เพราะจากที่ได้โจทย์จากอาจามีโจทย์นี้ขึ้นมาระหว่างทางเหมือนกันนะคะ ของไทยนี่ มันคืออะไร อะไรที่ทำแล้วดีนี่ คือ เท่าที่เราศึกษามาในระยะหนึ่งนะคะ เราพบว่าข้อมูล ถ้าหากได้ข้อมูลจากเมื่อสักครู่มา จะทำให้มันทำงานได้ง่ายขึ้นค่ะ แต่เราจะเห็นได้เลยค่ะ ว่าโจทย์นี้มันไม่ง่ายน่ะค่ะ ก็เป็นโจทย์ที่เราพยายามจะตอบคำถามให้ท่านอาจารย์ไพรัที่ทำเรื่องโครงการบัญชีนวัตกรรม ที่ถ้าหากว่าเรามี Resource ที่จำกัด ที่จะอาร์โลเคต ซึ่งตรงนี้ก็ยังตอบคำถามไม้ได้เป็นคำถามหนึ่งที่สำคัญ เห็นด้วยกับคำถามที่ว่าต้องหาคำตอบนะคะ ขออนุญาตถามเกี่ยวกับเรื่อง BodiiRay R BodiiRay S นะคะ คือ จากการที่เราไปพูดคุยกับฝั่งผู้ใช้เราพบว่าปัญหาหนึ่งเกี่ยวกับเรื่องการตลาดค่ะ บอกว่าบริษัทที่ สวทช. จะ License ให้ไปนี่ เขามีความสามารถในเรื่องของการตลาดมากน้อยแค่ไหน เขามีความสามารถในการทำ มีพาสเนอร์เรื่องการตลาดมากน้อยแค่ไหน สุดท้ายแล้วเนื่องจากว่า เมื่อสักครู่ที่ท่านอาจารย์ไพรัชพูดน่ะ กลายเป็นว่าที่อยู่นี่เป็นต่างชาติ แล้วไม่สามารถมีประสบการณ์ในการทำงาน เราซึ่งเป็นน้องใหม่ที่เข้าไปนี่ เราก็ต้องหาพาร์ทเนอร์ที่เก่งในเครื่องการตลาด เราอาจจะสู้ได้ แต่ว่าเรื่องการตลาดเราสู้ไม่ได้ มันจะทำให้คนซื้อมันน้อยลง อันนี้ก็จะเป็นประเด็นขอฝากไว้ค่ะ ว่าบริษัทที่เราจะ License ให้เขาอยากให้ดูเกี่ยวกับความสามารถการตลาดของบริษัทนั้นด้วย ขอบคุณค่ะ</w:t>
      </w:r>
    </w:p>
    <w:p>
      <w:pPr>
        <w:pStyle w:val="BodyText"/>
      </w:pPr>
      <w:r>
        <w:t xml:space="preserve">(ศาสตราจารย์ ดร.ไพรัช) ที่ดร. เสาวลักษณ์เสนอก็โจทย์ที่สำคัญ และเป็นโจทย์ที่ผมพยายาม Crack มาเป็นสิบปี</w:t>
      </w:r>
    </w:p>
    <w:p>
      <w:pPr>
        <w:pStyle w:val="BodyText"/>
      </w:pPr>
      <w:r>
        <w:t xml:space="preserve">(ผู้เข้าร่วมประชุมหญิง) ขออนุญาตชี้แจงเลยได้ไหมคะ พอดีมีหลายงาน คือ วันนี้ โดนหลายเรื่องมากเลยค่ะ อย่างที่น้องแนนถาม ถามนะคะ เบื้องต้นอย่างที่เราเรียนว่ากฎหมายเราเพิ่งมีผลใช้บังคับเมื่อกุมภาพันธ์นี้ มันจะเป็นเครื่องมือแพทย์ หน้าที่ไม่ต้องรายงาน มีเฉพาะเครื่องมือแพทย์ ไปสมัยก่อน มีแค่ 10 กว่ารายการเท่านั้น ถุงยาง ถุงมือยางอย่างนี้นะคะ เครื่องกายภาพ เพราะฉะนั้น ตอนนี้คนที่จะดูคนที่เป็นแหล่งสปสช. Product Champion นี่ถามว่าฝันนี่มันเป็นจริงไหม ตั้งแต่กรภัทร์มาร่วมวงนะคะ ไม่ว่าจะเป็นสภาอุตฯ หรืออะไรก็แล้วแต่นี่ นำเข้ามา ผลิตในไทย มันแค่จดทะเบียนสถานประกอบการแล้วก็ไป รายงานก็มีหน้าที่จัดเก็บบันทึกไว้ที่บริษัท อย. ก็ไม่เคยไปแท็ก แต่ยกเว้นปัจจุบันนี้มันออกกฎหมายให้เราแต่มันจะรายงานปีหน้าค่ะ แต่ว่ามันจะเริ่ม จากตัว Product ที่เรียงตามความเสี่ยงเราน่ะค่ะ ก็ต้องเรียนตอบว่าปัจจุบันนี้ต้องเร็วที่สุด ซึ่งก็อยู่ในทีมนี้อยู่แล้วนะคะ ถ้าเราดูว่าเป็น Data pure การแต่เพียงแต่ว่าเชิงระบบเล็ก ๆ แต่เราต้องไปวุ่นวายกับกองด่าน เราเคย Tack บางตัว นำเข้ามามาก แต่ไม่รู้จะไปขายใคร คือพี่ต้องไปบอกมันคือที่ต้องไปบอกภาษาที่กองด่านเพราะฉะนั้น ตัวเมื่อกี้ที่น้องบอสตอบ คือ ให้ไปประสานในหลังบ้านกับทางระบบ IT ค่ะ ประมาณนี้นะคะ น้องแนน</w:t>
      </w:r>
    </w:p>
    <w:p>
      <w:pPr>
        <w:pStyle w:val="BodyText"/>
      </w:pPr>
      <w:r>
        <w:t xml:space="preserve">(ประธาน) พสุ เมื่อกี้โทร. ถึงว่าให้เอาของกรมบัญชีการขึ้นให้หน่อย พสุพร้อมไหม</w:t>
      </w:r>
    </w:p>
    <w:p>
      <w:pPr>
        <w:pStyle w:val="BodyText"/>
      </w:pPr>
      <w:r>
        <w:t xml:space="preserve">(ศาสตราจารย์ ดร.ไพรัช) ให้พสุแชร์หน่อย เมืองไทยนี้ ซื้ออะไรมาก แล้วผมตอบ ดร. เสาวรัตน์ นี่ผมคิดว่าดีมาก เพราะว่าวงการอุตสาหกรรมนี้มันลึกซึ่งมาก ลึกซึ้งมาก ตรงผมได้คุยกับยักษ์ใหญ่ชื่อ T For L ลองไปสัมภาษณ์ เขาเป็นยักษ์ใหญ่ที่เขาขายปีละ 2,000 ล้าน แต่ผมเรียนอย่างนี้นะครับ ว่าผมพยายามจีบให้เขาดูแลเรา อะไรเรานี่ คือ มันมีอันหนึ่งที่เป็นสุขภาพจิตนี่ ถ้าคนเขาเคยกำไรได้เหมือนเดิม เขาไม่ค่อยเปลี่ยนมาเอาของใหม่ จนกระทั่งเขาแน่ใจว่าเขาไม่ขาดทุน เพราะฉะนั้นเวลาเราไลนเซนบริษัทใหญ่เขาก็นั่งมองก่อน อันนี้เดี๋ยวอันนั้นเสาวรัตน์กับผมไปคุยกัน จากกรมบัญชีกลาง ก็แถลงในปี ถามว่าอันนี้ตอบโปรดักซ์แชมป์เปียนไหม ผมก็ไม่รู้มันต้องมีใครไปทำต่อ อย่างอันแรกนี่ วัสดุอุปกรณ์หมื่นล้าน วัสดุสิ้นเปลืองนี่ 60,000 ล้าน อะไรนี้ 4,000 มาเลื่อย ๆ จนรายการที่ 5 เอกซเรย์พลังงานต่ำ 2,000 กว่าล้านรายการเครื่องวัดอุณหภูมิอะไรต่อมิอะไรนี่ แต่ในที่สุดนี่มันต้องมีใครไปวิเคราะห์ เคราะห์ ดร. เสาวลักษณ์ลองเช็กอัปก็ดีนะ ว่าในที่สุดมันก็จะเกิดคำถาม สมมตินะ เครื่องวัดอุณหภูมิแบบมือถือนี่ หรือเครื่องที่วัดออกซิเจนปลายนิ้วนี่ตัวละไม่กี่ร้อย ทำได้ไหม ถ้าถามนักวิจัยทำ ก็คงทำทำได้ไหมมันคงทำได้น่ะ แต่ถามว่าจะขายได้ไหม อันนี้โจทย์ใหญ่ โอ.เค. ไม่อยากให้วาระมันยืดเยื้อ อันนี้โชว์ให้ดู เชิญกลับมาวาระของเรานะครับ กลับมา สรัญ</w:t>
      </w:r>
    </w:p>
    <w:p>
      <w:pPr>
        <w:pStyle w:val="BodyText"/>
      </w:pPr>
      <w:r>
        <w:t xml:space="preserve">(ผู้เข้าร่วมประชุมชาย) ครับ วันนี้ในฐานะผู้สังเกตการณ์นะครับ ไม่ได้เป็นกรรมการนะครับ มีข้อแนะนำอันหนึ่งให้ ดร.อุดมชัย ก็คือว่าถ้าเกิดเป็นไปได้นะครับ ตัวชี้วัดสำหรับส่งมอบภายในของเราก็ได้ครับ จะเพิ่มในมิติของข้อมูลที่ได้มาจากเครื่องเอกซเรย์นะครับ รวมไปถึงถ้าเราทำอยู่แล้วนะครับ สำหรับวิเคราะห์ภาพ อาจจะเป็นตัวส่งมอบผลงานภายใน A-MED ก่อนก็ได้ครับ 2 นี้ฝากทางทีมวิจัยฝากถามทาง วช. ก็ได้ครับ ผมเข้าใจว่า วช. ประกาศอันนี้ออกมานี่ เพื่อที่จะสนับสนุนทั้งหน่วยงานรัฐและเอกชน สอบถามงานเอกชน เยอะไหม หรือเราควรส่งในนามเราน่ะดีแล้ว</w:t>
      </w:r>
    </w:p>
    <w:p>
      <w:pPr>
        <w:pStyle w:val="BodyText"/>
      </w:pPr>
      <w:r>
        <w:t xml:space="preserve">(ศาสตราจารย์ ดร.ไพรัช) โอ.เค. มี Comment อื่นอีกไหมครับ อันนี้ก็เป็นวาระ เลขาฯ เห็นชอบค่ะ เห็นชอบให้เสนอส่ง วช. ค่ะ</w:t>
      </w:r>
    </w:p>
    <w:p>
      <w:pPr>
        <w:pStyle w:val="BodyText"/>
      </w:pPr>
      <w:r>
        <w:t xml:space="preserve">(ศาสตราจารย์ ดร.ไพรัช) โอ.เค. นะ วช. จะเป็นเจ้าของเงิน</w:t>
      </w:r>
    </w:p>
    <w:p>
      <w:pPr>
        <w:pStyle w:val="BodyText"/>
      </w:pPr>
      <w:r>
        <w:t xml:space="preserve">(อาจารย์วันทนีย์) เรียน เป็นการหารือนอกรอบก่อนค่ะ ค่ะ เขาไม่ได้ Call เป็นทางการค่ะ Call ใน อว. ค่ะ</w:t>
      </w:r>
    </w:p>
    <w:p>
      <w:pPr>
        <w:pStyle w:val="BodyText"/>
      </w:pPr>
      <w:r>
        <w:t xml:space="preserve">(ผู้เข้าร่วมประชุมชาย) ครับผม</w:t>
      </w:r>
    </w:p>
    <w:p>
      <w:pPr>
        <w:pStyle w:val="BodyText"/>
      </w:pPr>
      <w:r>
        <w:t xml:space="preserve">(อาจารย์วันทนีย์) ไม่ได้ประกาศค่ะ</w:t>
      </w:r>
    </w:p>
    <w:p>
      <w:pPr>
        <w:pStyle w:val="BodyText"/>
      </w:pPr>
      <w:r>
        <w:t xml:space="preserve">(ศาสตราจารย์ ดร.ไพรัช) ผมเข้าใจว่าเป็นพยายาม ของกระทรวง อว. เข้าสู่โควิด เขาต้องพยายามทำให้เร็วกว่านี้ แม้แต่เรานี่ก็ต้องมาประชุมกัน เชิญวาระต่อไปเลยครับ ก็เห็นชอบนะครับ</w:t>
      </w:r>
    </w:p>
    <w:p>
      <w:pPr>
        <w:pStyle w:val="BodyText"/>
      </w:pPr>
      <w:r>
        <w:t xml:space="preserve">(ผู้เข้าร่วมประชุมชาย) อาจารย์อรรถพรครับ อาจารย์อรรถภรครับ</w:t>
      </w:r>
    </w:p>
    <w:p>
      <w:pPr>
        <w:pStyle w:val="BodyText"/>
      </w:pPr>
      <w:r>
        <w:t xml:space="preserve">(อาจารย์วันทนีย์) เชิญค่ะ นิดเดียวครับอาจารย์ครับ เรื่องของเครื่องมือแพทย์นี่มีหลายโหมดนะ แต่ว่า สปสช. ได้เป็นที่ทราบโดยทั่วไปมันไม่ได้อยู่ในรายการอุปกรณ์นะครับ แล้วก็เครื่อง X-ray นี่มันไม่ได้อยู่ในรายการที่ สปสช. จะให้ มันอยู่ในโหมดงบลงทุน หรือค่า นะครับ แต่เดี๋ยวนี้เครื่อง X-Ray ซึ่งมันเป็นอุปกรณ์ค่อนข้างถาวรและเป็นอุปกรณ์ที่จำเป็น หลายโรงพยาบาล เอกชนหลายแห่งนี่เขาไม่ได้ขายของ ไม่ได้ขายเป็นหลัก ก็คือว่าเอาเครื่องไปติดตามให้ กันหลาย กันเยอะเลย คราวนี้เอกซเรย์นี่ผมคิดว่าทางวิชาการมีการพัฒนาไปเรื่อย ๆ ถ้า สปสช. สวทช. ถ้าอาจจะขยายายฟังก์ชขยายฟังก์ชันเพิ่ม เขาไปทำต่อ แต่ว่าเอกชนนี่มีขีดความสามารถแตกต่างกัน บางบริษัทเขาก็มี ผมเชื่อว่าบริษัทเอกชนมีการแข่งขัน แต่เวลาเขาไปแข่งขันในตลาดจริง ๆ เขาต้องการมากกว่าการตลาด เขาต้องการทีมกฎหมายนะครับ ด้านหนึ่งนี่เขาอาจจะต้องการซัพพอร์ตทางด้านวิชาการแบบต่อเนื่อง ถ้าเป็น X-ray นี่ ผมเสนอว่าถ้าเราจะพัฒนาเป็นเครื่อง แล้วให้เอกชนไปรับนี่ อาจจะมีความสำเร็จในอีกระดับหนึ่ง นี้นะครับ แล้วเราเริ่มทดลองว่าเราเริ่มตั้งเป็นศูนย์นะครับ เหมือนคล้าย ๆ กับ DentiiScan นะครับ โรงพยาบาลไหนสนใจ เอาเครื่องไปวาง แล้วเราคิดค่าบริการ คิดเป็นลายเซอร์วิสService เข้ามาแล้วเราสามารถ Support ไม่ว่าจะเป็นเครื่องคลาวด์ เรื่องเทคโนโลยี อัปเดตให้เหมือนซอฟต์แวร์อะไรอย่างนี้นะครับ จนกระทั่งมันมีความมั่นคง ถ้าทำแบบนี้ได้ถ้าทำอย่างนี้ได้ผมคิดว่ามันมีโอกาสที่จะเพิ่มรายงานในบัญชีของ สปสช. นี่ มันมีโอกาสอยู่ทุกปีนะครับ เพียงแต่ว่าขั้นตอนมันเยอะ แต่ถ้าเพิ่มรายการจ่าย เราจ่าย CT ครั้งละเท่าไร เราจ่ายเอกซเรย์ครั้งละเท่าไร เพิ่มรายการอย่างนี้ แล้วโรงพยาบาลไปบริหารจัดการ หรือว่าต้องไปมีภาระหาเงินมาซื้อ เป็นอีกทางหนึ่ง ก็ได้ใช้ ก็ขออนุญาตเสนอเป็นทางเลือกนะครับ</w:t>
      </w:r>
    </w:p>
    <w:p>
      <w:pPr>
        <w:pStyle w:val="BodyText"/>
      </w:pPr>
      <w:r>
        <w:t xml:space="preserve">(ศาสตราจารย์ ดร.ไพรัช) ขอบคุณมากเลยครับคุณหมอ ผมพอจะทราบเรื่องนี้อยู่เหมือนกัน แต่ดีมากเลยครับ รับลูกนี้ไป แล้วโอ.เค. นะครับ ขอบคุณมากครับ เชิญวาระต่อไปครับ</w:t>
      </w:r>
    </w:p>
    <w:p>
      <w:pPr>
        <w:pStyle w:val="BodyText"/>
      </w:pPr>
      <w:r>
        <w:t xml:space="preserve">(อาจารย์วันทนีย์) ค่ะ โครงการต่อไปนะคะ ได้รับแจ้งให้ส่งนะคะ ก็คือโครงการต้นแบบผลงานวิจัย ต่อยอดผลงานต้นแบบโครงการวิจัยเต็นท์ความดันลบนะคะ ให้ได้มาตรฐานสากล เพื่อนำไปใช้กับผู้ติดเชื้อ COVID ที่รักษาอยู่ในโรงพยาบาลนะคะ เป็น ดร.ชูศักดิ์ ทนวัฒโน เชิญ ดร. ชูศักดิ์ ค่ะ</w:t>
      </w:r>
    </w:p>
    <w:p>
      <w:pPr>
        <w:pStyle w:val="BodyText"/>
      </w:pPr>
      <w:r>
        <w:t xml:space="preserve">(ผู้เข้าร่วมประชุมชาย) ครับ สวัสดีครับ ตัวโครงการนี้นะครับ ก็จะเป็นการต่อยอดเต้นท์ที่เราเคยได้ทำไว้นะครับ ต่อยอดเพื่อที่จะนำไปใช้ใน ICU ในโรงพยาบาลที่ขาดแคลนนะครับ ก่อนที่จะถูกนำไปใช้นี่ก็ต้องผ่านการตรวจตามมาตรฐานความปลอดภัยนะครับ ตามที่ทุกท่านทราบนะครับ สถานการณ์ของ COVID ก็น่าจะรุนแรงเรื่อย ๆ ห้อง ICU ปกติตอนนี้ก็จะเต็มแล้วง แพทย์ต้องการ ICU เป็น Nagative ได้ด้วย ซึ่งโรงพยาบาลก็มีห้อง Nagative อยู่แล้ว แต่ว่าห้อง Negative ก็อาจจะไม่เพียงพอนะครับ ซึ่งไม่เพียงพอแน่ ๆ ในตอนนี้ ก็เลยอยากจะได้ตัวเต้นท์ แรงดันลบไว้ในห้อง ICU ด้วยนะครับ 1. คือ ป้องกันโรคของคนที่เป็น COVID 2. ป้องกันไม่ให้ COVID เอามาสู่ ICU ข้างนอก ซึ่งเป็นคนธรรมดา นะครับ จากการสำรวจความต้องการความต้องการนะครับ ปัจจุบันมีความต้องการจากสำนักการแพทย์กรุงเทพฯ นะครับ 8 โรงพยาบาล รวมแล้ว ประมาณ 21 ชุด นะครับ วัตถุประสงค์ของโครงการ เราต้องการเพื่อที่นำไปใช้ในห้อง ICU จำนวน 20 ชุด และมีการทดสอบตามมาตรฐานความปลอดภัยทางไฟฟ้านะครับ รูปแบบของเต้นท์ที่นำเสนอ เพราะตอนนี้เรากำลังพัฒนาอยู่รูปแบบนี้มีขนาดกว้างคูณยาว 2x3 เมตร ซึ่งสามารถบรรจุทั้งเตียงคนไข้ แล้วก็อุปกรณ์ที่จำเป็นอยู่ในนั้นได้นะครับ แล้วก็ยังมีห้องแอนตี้รูมประตู 2 ชั้น โครงสร้างทำมาจากท่ออลูมิเนียม แผ่นพลาสติกก็มีขนาดความหนา 12 ไมครอน นะครับ ทุกอย่างก็ออกแบบให้ประกอบติดตั้งเองได้ง่ายโดยที่เจ้าหน้าที่ของเรา หรือเจ้าหน้าที่ที่รับต่อไปนี่อาจจะ… ก็อาจจะไม่ต้องเข้าไปในโรงพยาบาลซึ่งมีเชื้อโรคนะครับ เครื่องสร้างแรงดันลบ เราก็ทำจาก ได้ออกแบบแล้วก็เริ่มพัฒนาขึ้นมานะครับ ก็จะเป็นกล่องเหล็กนะครับ หน้า Herd ซึ่งคอยฆ่าเชื้อโรคอยู่ตลอดเวลานะคะ ข้างหลังฟิลเตอร์ก็จะเป็นท่อ ท่อที่สามารถยืดหดได้ต่อไปข้างนอกนะครับ แล้วก็ไปต่อกับตัวดูดอากาศนะครับ สิ่งทีเ่รานำเสนอ ถ้าเรานำมาเปรียบเทียบเปรียบเทียบกับสิ่งที่มีอยู่แล้วในตลาดนี่ เรายกมา 2 ยี่ห้อนะครับ คือ สภาวิศวกรรมนะครับ ของสภาวิศวกรรมนี่นะครับ เขาจะไม่เป็นลักษณะแบบ Opensoure แบบไปประกอบเองได้นะครับ ความใหญ่โตก็มีหลายขนาดนะครับ แต่ขนาดที่นำมาเสนอ ก็ประมาณ 1.3 ความสูง 2.2 มี Anti Room นะครับ การปิดผนึกประตูทำด้วยใช้วิธีรูดซิปนะครับ โดยปกติไม่มี แรงดันลบที่เขาได้ได้ -8 ซึ่งอาจจะตั้งข้อสังเกต ที่ -8 เพราะว่าเขาไม่มี Helpafilter มันจะทำให้แรงดันมันลดลงเยอะมากนะครับ การที่เขาได้ลบ ติดลบมาก ๆ ก็เพราะไม่มี แล้วก็สอดคล้องกับตัว Add change ก็ทำได้เยอะมากเพราะว่าไม่มีฟิลเตอร์ ส่วน UVC ที่หน้าฟิลเตอร์ก็ไม่ได้ราคาก็ไม่มี เพราะว่าเขาเป็น OPenนะครับ //ไกรสร ผมถามหน่อย ถ้าเขาไม่มี ฟิลเตอร์ อากาศศมันเข้าอย่างไร ถามชูศักดิ์ พูดผิด ๆ ดูดออกไปแล้ว ออกไปนอกอาคาร ออกไปนอกอาคารเลยครับ แล้วเชื้อโรคอะไรต่ออะไร ถือว่าออกนอกอาคารไปก็ถือว่า Save กว่าในอาคารน่ะครับ</w:t>
      </w:r>
    </w:p>
    <w:p>
      <w:pPr>
        <w:pStyle w:val="BodyText"/>
      </w:pPr>
      <w:r>
        <w:t xml:space="preserve">(ศาสตราจารย์ ดร.ไพรัช) โอ.เค. อย่างนั้นต่อเลย</w:t>
      </w:r>
    </w:p>
    <w:p>
      <w:pPr>
        <w:pStyle w:val="BodyText"/>
      </w:pPr>
      <w:r>
        <w:t xml:space="preserve">(อาจารย์วันทนีย์) เขาทำค่ะ อันนี้เห็นข่าว โอ.เค. ครับ โอ.เค. ถ้าเขาเติมก็ดีแล้ว เชิญต่อครับ ถ้าจะให้พูดอธิบายเรื่องแรงดันลบที่ -3 -8 ครับ ครับ ได้ครับ เดี๋ยวไปเครื่อย ๆไปเรื่อย ๆ ก่อนแล้วกันครับ ของ SCG ก็จะขนาดใหญ่กว่าเรานิดหนึ่ง คือ 2 x 2 และ 2.5 ก็จะมีขนาดใหญ่โตมาก แล้วก็วิธีการผนึกประตูเปรียบเทียบกับของเราเลยคือของเราเป็นแถบแม่เหล็ก มันดีกว่าซิป เพราะว่ามันติดเร็วกว่านะครับ แล้วก็ผนึกได้รวดเร็ว เชื้อโรคก็ออกมาได้น้อยกว่า วิธีการใช้ซิปรูดไปรูดมา ซิบก็รูดยากมันก็ส่วนใหญ่มันก็จะเสียตลอดนะครับ แล้วก็ตัว Helpa Fillter ของ SCG เทียบกับของเราก็มีเหมือนกัน แต่เขาก็ไม่ได้กำหนดตัวสเปค นะครับ แรงดันลบที่เขาทำได้ก็ไม่ได้ระบุในเอกสาร ในเอกสารนะครับ แต่ของเราได้ประมาณ -3 แต่ -3 ก็อยู่ในเกณฑ์ที่เหมาะสมแล้ว คือ ถ้ามากกว่านี้ก็ไม่มีความจำเป็น มันถือว่าดูดเข้าไปได้แล้ว คือตามแสตนด์ดาดท์ ประมาณ -2.5 -3 นี่ถือว่าใช้ได้แล้วนะครับ แล้วก็แอร์เชนของ SCG ก็ไม่ได้ระบุนะครับ เรานำมาจากสแตนด์ดาดท์ ตัว UVC ก็ของ SCG ก็ไม่ได้ระบุไว้นะครับ ส่วนราคานี่สำคัญ ของ SCG นี่ราคาแพงอยู่เหมือนกัน ก็คือประมาณ 300,000 ต่อชุดอันนี้ถ้าเทียบกับของเรา ต้นทุนเทียบอยู่ประมาณอยู่ที่ 85,000 นะครับ</w:t>
      </w:r>
    </w:p>
    <w:p>
      <w:pPr>
        <w:pStyle w:val="BodyText"/>
      </w:pPr>
      <w:r>
        <w:t xml:space="preserve">(ผู้เข้าร่วมประชุมชาย) นิดหนึ่งครับ คุณหมอชูศักดิ์ ครับ ฝากเพิ่มอีกสัก 2 ตัวแปร ถ้าเป็นไปได้นะครับ ตัวแปรแรกคือที่ 2 ครับ คือ น้ำหนักครับ ขอบคุณครับ</w:t>
      </w:r>
    </w:p>
    <w:p>
      <w:pPr>
        <w:pStyle w:val="BodyText"/>
      </w:pPr>
      <w:r>
        <w:t xml:space="preserve">(ผู้เข้าร่วมประชุมชาย) ได้ครับ เป้าหมายของเราผลิตเต้นท์แรงดัน นะครับ จะต้องผ่านมาตรฐานความปลอดภัยไฟฟ้าด้วยนะครับ ขนาด 2x3 เมตร แล้วก็ความดันติดลบไม่น้อยกว่า 3 ปาสคาลนะครับ ด้วยอัตรา 12 Air ระยะเวลาในการดำเนินงาน ก็คือ 4 เดือนนะครับ ส่วนใหญ่ก็อยู่ที่การผลิตเครื่อง เพราะว่าผลิตเป็นตู้เหล็กนี่ เราต้องสั่งโรงงานผลิต เพราะไม่ได้ผลิตจำนวนเยอะมาก นะครับ แล้วก็ผลิตโครงสร้าง แล้วก็แผ่นพลาสติกนะครับ ซึ่งพวกนี้เรามีการออกแบบไว้เรียบร้อยแล้ว เพียงแต่ว่าถ้าได้งบประมาณมาเราก็ดำเนินการผลิตได้เลย สิ่งที่เราต้องรีบที่สุด ทดสอบความปลอดภัยทางไฟฟ้านะครับ ซึ่งเรามีประสบการณ์อยู่แล้วว่าไอ้ตัวเครื่องที่แล้วเราทำเป็นตัวเล็ก ๆ นะครับ ตัวนั้น แล้วก็เราก็ไปทดสอบความปลอดภัยทางไฟฟ้า ก็ผ่านแล้ว เราน่าจะผ่านได้เหมือนกัน นะครับ แล้วก็เดือนสุดท้ายก็นำส่งโรงพยาบาลที่มีความต้องการครับ งบประมาณที่ขอไปนะครับ ก็คือ 2,000,000 บาท เฉลี่ย ก็ตกตัวละ 100,000 ค่าอะไรต่าง ๆ ด้วยนะครับ ครับ ขอบคุณครับ</w:t>
      </w:r>
    </w:p>
    <w:p>
      <w:pPr>
        <w:pStyle w:val="BodyText"/>
      </w:pPr>
      <w:r>
        <w:t xml:space="preserve">(ศาสตราจารย์ ดร.ไพรัช) เชิญท่านกรรมการครับ</w:t>
      </w:r>
    </w:p>
    <w:p>
      <w:pPr>
        <w:pStyle w:val="BodyText"/>
      </w:pPr>
      <w:r>
        <w:t xml:space="preserve">(ผู้เข้าร่วมประชุมชาย) ถามดร.ชูศักดิ์ครับ ตรงที่ทดสอบ เราต้องทดสอบคล้าย ๆ เชื้อ ในห้องนั้นกับเชื้อตอนออกไหมครับ ว่าปริมาณมันเปลี่ยนไปหรือเปล่าครับ</w:t>
      </w:r>
    </w:p>
    <w:p>
      <w:pPr>
        <w:pStyle w:val="BodyText"/>
      </w:pPr>
      <w:r>
        <w:t xml:space="preserve">(ผู้เข้าร่วมประชุมชาย) ครั บเราสามารถส่งทดสอบได้ครับ มันจะรวมอยู่ในนี้ได้ด้วยครันี่ครับ ในหัวข้อแถบที่ 4 น่ะครับ แถบทดสอบความสามารถในการกรอง ขอบคุณครับ</w:t>
      </w:r>
    </w:p>
    <w:p>
      <w:pPr>
        <w:pStyle w:val="BodyText"/>
      </w:pPr>
      <w:r>
        <w:t xml:space="preserve">(ผู้เข้าร่วมประชุมหญิง) ขออนุญาตเรียนถามค่ะ คือเขาทำเป็น อินดัสตรีสเกล แล้วใช่หรือเปล่าคะ หรือว่าเขาก็อยู่ในช่วงที่เป็น Pilot เหมือนเราคะ</w:t>
      </w:r>
    </w:p>
    <w:p>
      <w:pPr>
        <w:pStyle w:val="BodyText"/>
      </w:pPr>
      <w:r>
        <w:t xml:space="preserve">(ผู้เข้าร่วมประชุมชาย) มีการขายแล้วครับ มีการกำหนด ค่ะ คือถ้าเกิดเขาทำขายจริง คือมันสะท้อนต้นทุนจริงน่ะค่ะ แล้วมันก็จะมีคำถามว่าถ้าเกิดเขาทำขายในปริมาณมากเขาน่าจะทำได้ถูก แต่ทำไมของเขามันถึงแพงกว่าเรามาก 1 ของเราสามารถSave Course ได้จริง ๆ หรือ อะไรบางอย่างที่ยังไม่เกิดขึ้นหรือเปล่าคะ ถ้าเขาผลิตปริมาณมาก เพราะฉะนั้น ต้นทุนมันจะ๔ูหรือเปรียบเทียบเพราะอะไร ต้นทุนเขาถึงแพง เพราะคิดว่าเขาไม่น่าจะ Markup Margin มากขนาดนั้นน่ะคะ มาเยอะขนาดนั้นค่ะ พอจะได้บอกได้ไหมคะ ว่าทำไมมันถึงแพงมากกว่าเราเป็น 3 เท่า ขอบคุณค่ะ เรียน ดร.เสาวรัตน์คะ ถ้าขายมันก็จะคูณ 3 น่ะค่ะ ราคาขายน่ะค่ะ โดยประมาณนะคะ มีการตลาด การติดตั้ง ค่ะ คือ เพราะว่าต้นทุนมันเปรียบเทียบกันตรงนี้บรรทัดสุดท้ายนี่มันไม่ใช่อันเดียวกันใช่ไหมคะ ต้นทุนผลิต</w:t>
      </w:r>
    </w:p>
    <w:p>
      <w:pPr>
        <w:pStyle w:val="BodyText"/>
      </w:pPr>
      <w:r>
        <w:t xml:space="preserve">(อาจารย์วันทนีย์) ค่ะ แล้วก็ประสบการณ์ ที่ License น่ะค่ะ ที่เรานำเสนอกันบ่อย ๆ เรื่องเปลความดันลบ ต้นทุนตอนนี้ เรารู้ว่าอยู่ประมาณ 100,000 แต่พอเรา ไลน์เส้นไป น่ะค่ะ ค่ะ</w:t>
      </w:r>
    </w:p>
    <w:p>
      <w:pPr>
        <w:pStyle w:val="BodyText"/>
      </w:pPr>
      <w:r>
        <w:t xml:space="preserve">(ผู้เข้าร่วมประชุมหญิง) ขอบคุณมากค่ะ</w:t>
      </w:r>
    </w:p>
    <w:p>
      <w:pPr>
        <w:pStyle w:val="BodyText"/>
      </w:pPr>
      <w:r>
        <w:t xml:space="preserve">(อาจารย์วันทนีย์) ค่ะ</w:t>
      </w:r>
    </w:p>
    <w:p>
      <w:pPr>
        <w:pStyle w:val="BodyText"/>
      </w:pPr>
      <w:r>
        <w:t xml:space="preserve">(ศาสตราจารย์ ดร.ไพรัช) เชิญต่อครับ มีท่านอื่นคอมเมนต์ไหมครับ ก็ของ ดร. ชูศักดิ์ ก็Compaire กับของในตลาด โอ.เค. ไหม ท่านกรรมการก็…</w:t>
      </w:r>
    </w:p>
    <w:p>
      <w:pPr>
        <w:pStyle w:val="BodyText"/>
      </w:pPr>
      <w:r>
        <w:t xml:space="preserve">(อาจารย์วันทนีย์) เรียนท่านประธานนะคะ ดร.ชูศักดิืส่งไปให้โรงพยาบาลรามาธิบดีใช้ น่ะคะ เป็นเครื่องแรงดันลบใช้ในห้องอะไรนะ ชูศักดิ์</w:t>
      </w:r>
    </w:p>
    <w:p>
      <w:pPr>
        <w:pStyle w:val="BodyText"/>
      </w:pPr>
      <w:r>
        <w:t xml:space="preserve">(ผู้เข้าร่วมประชุมชาย) ใช้ในตู้ Sc คือมันเป็นอย่างนี้ครับ 1. มันสะท้อนว่านักวิจัยเรานี่มีความสามารถ ให้ทำอะไรเราก็ทำได้นะครับ แล้วก็โรงพยาบาลก็ต้องการของเราเช่นกัน แต่ขณะเดียวกันเราก็ระมัดระวังแบรนด์ของ สวทช. ไม่ผ่านมาตรฐานเกิดแล้วนี่แบรนด์ สวทช. พังเลย เพราะฉะนั้น เวลาให้ผมเป็นประธานเรื่องไหน ต้องมีมาตรฐาน แต่ว่าเรานี่โชคดีที่มีคุณหมอมาประชุมกับเราบ่ยอมาประชุมกับเราบ่อย ก็สรุปว่าตัวนี้ก็เห็นชอบนะครับ โอ.เค. นะครับ</w:t>
      </w:r>
    </w:p>
    <w:p>
      <w:pPr>
        <w:pStyle w:val="BodyText"/>
      </w:pPr>
      <w:r>
        <w:t xml:space="preserve">(อาจารย์วันทนีย์) ขอบคุณ ดร.บี ด้วย ที่ทำเมื่อปีที่แล้วนะคะ ที่ส่งไปช่วยที่โรงพยาบาลรามาฯ เป็นโครงการGud Fun ค่ะ</w:t>
      </w:r>
    </w:p>
    <w:p>
      <w:pPr>
        <w:pStyle w:val="BodyText"/>
      </w:pPr>
      <w:r>
        <w:t xml:space="preserve">(ผู้เข้าร่วมประชุมหญิง) ด้วยความยินดีค่ะอาจารย์</w:t>
      </w:r>
    </w:p>
    <w:p>
      <w:pPr>
        <w:pStyle w:val="BodyText"/>
      </w:pPr>
      <w:r>
        <w:t xml:space="preserve">(ศาสตราจารย์ ดร.ไพรัช) ครับ เชิญต่อครับ</w:t>
      </w:r>
    </w:p>
    <w:p>
      <w:pPr>
        <w:pStyle w:val="BodyText"/>
      </w:pPr>
      <w:r>
        <w:t xml:space="preserve">(อาจารย์วันทนีย์) ต่อไปนะคะ ต่อไปนี่เป็นโครงการที่จะขออนุญาตนำมาเพื่อเสนอนะคะ เป็นโครงการที่ทำงานร่วมกันกับโรงพยาบาลธรรมศาสตร์นะคะ แล้วก็โรงพยาบาลธรร จะเป็นผู้เสนอต่อกองทุนพัฒนาดิจิทัลเพื่อ และสังคมนะคะ แต่ต้องการให้ผู้บริหาร สวทช. ยืนยันความร่วมมือว่าเราเข้าไปร่วมมือจริงนะคะ ดังนั้น ขอให้นักวิจัยนำเอาโครงการนี้มานำเสนอกับทางท่านคณะกรรมการ กับท่านกรรมการนะคะ ที่ทางเป็นงานของหัวหน้าโครงการ ก็คือดร. อรอนงค์ ยืนยงชัยวัฒน์ เชิญ ดร.ชูศักดิ์ค่ะ</w:t>
      </w:r>
    </w:p>
    <w:p>
      <w:pPr>
        <w:pStyle w:val="BodyText"/>
      </w:pPr>
      <w:r>
        <w:t xml:space="preserve">(ผู้เข้าร่วมประชุมชาย) ครับ โครงการนี้นะครับ ก็เพื่อขอความอนุมัตนะครับ ในการเข้าร่วมโครงการนะครับ หัวหน้าโครงการจริง ๆ จะเป็นอาจารย์ที่ธรรมศาสตร์ เรามีหน้าที่ หน้าที่ก็คือผลิตอุปกรณ์ พัฒนาซอฟต์แวร์แอปพลิเคชันและ AI ก็คือเขาจะนำระบบที่พัฒนานี้ไปใช้กับกลุ่มคนไข้ เพื่อแยกว่า ประสิทธิภาพของกลุ่มที่มีการใช้งานตัวนี้ กับที่ไม่มีนี่แตกต่างกันอย่างไรบ้างนะครับ วัตถุประสงค์ของโครงการ รายชื่อหน่วยงานนะครับ นี่ครับ โดยเทคโนโลยี Povider ก็เป็นของมหาวิทยาลัยธรรมศาสตร์ คณะสหเวช สถาบันโรคทรวงอก แล้วก็ศูนย์ฟื้นฟู ไคลีแคร์ หน้าที่ของ User ก็คือให้ Requirement มาว่าต้องการระบบแบบไหน ทำอะไรได้บ้างนะครับ แล้วก็จัดให้มีการทดสอบในอาสาสมัคร โครงการนะครับ ก็คือ ชัด ๆ เลย ก็คือทำอยู่ 3 อย่าง ก็คือ ผลิตอุปกรณ์ฝึกการหายใจนะครับ พัฒนาระบบ AI เพื่อเชื่อมโยงอุปกรณ์นี้ นะครับ แล้วก็หัวหน้าโครงการนี่ก็จะทำหน้าที่ทำทดสอบทางด้านคลินิกกับอาสาสมัครนะครับ นี่ เราจะมีอุปกรณ์ตัวหนึ่ง เป็นอุปกรณ์ที่จะเอาไว้ใช้ฝึกการหายใจ การหายใจเข้าอย่างลึก ๆ ช้า ๆ แล้วอุปกรณ์ตัวนี้นี่มันจะกำหนด ใน แรงดันอากาศในถุงลมนี่ ต้องการแรงที่กำหนดไว้ Target เป้าหมายที่เขาต้องหายใจลึก ๆ นี่ สามารถกำหนดได้ในแต่ละคน และสัญญาณจะถูกส่งมาที่โทรศัพท์ โทรศัพท์ก็จะมีแอปพลิเคชันที่รับข้อมูลนี้มานะครับ ก็จะโทรศัพท์นี่ก็จะบันทึกไปว่า Target ทำกี่ครั้ง ๆ ๆ ก็จะนับไปเรื่อย ๆ นะครับ นอกจากนั้นมันยังวัดอัตราการหายใจได้ด้วยนะครับ แล้วก็ดู History ของแต่ละคนได้ด้วยนะครับ อุปกรณ์ที่เราจะพัฒนานี่ ตัวอุปกรณ์นี่เราพัฒนาเสร็จเรียบร้อยแล้ว ตอนนี้เราได้ไปตรวจความปลอดภัย ตรวจมาตรฐานความปลอดภัยที่ PTEC ตามหัวข้อความปลอดภัย Basic ผ่านแล้วนะครับ ส่วนตัวคลื่นแม่เหล็กไฟฟ้า ส่วนตัวคลื่นแม่เหล็กไฟฟ้า แอปพลิเคชันนี่ ปัจจุบันเราทำตัวแอปพลิเคชันมาแล้วเวอร์ชันหนึ่งนะครับ แต่โครงการนี้เราจะนำเสนอว่าแอปพลิเคชันนี้สามารถต่อยอดอะไรได้บ้าง ข้อมูลต่าง ๆ ก็จะถูกส่งผ่านServer นะครับ ซึ่ง Server นี่ก็จะทำหน้าที่ดึงข้อมูลมาแล้วก็วิเคราะห์ การวิเคราะห์จะควบคู่ไปกับคนนะครับ AI มีการเรียนรู้ คนตีความได้อย่างไร กลับไปที่ User หรือว่าผู้ป่วย หรือว่าผู้ที่กำลังฝึกการหายใจนะครับ การหายใจลึก ๆ ยาว ๆ นี่ ประเด็น ค่าความดันโลหิตของเขา ปัญหาอย่างหนึ่งที่เกิดขึ้น ก็คือการนำเครื่องให้เขากลับไปที่บ้านนี่ แล้วเขากลับไปใช้ที่บ้านนี่ แล้วกลับมาอีกเดือน 2 เดือนนี่ ประสิทธิภาพ หรือว่าความก้าวหน้าในการฝึกนี่มันจะมีน้อย มันจะเป็นเครื่องมือที่Stand Alone ซึ่งผู้ใช้ก็เอาไปใช้ ซึ่งผู้ใช้ที่จะมี Progress ที่ดีนี่ขึ้นอยู่กับผู้ใช้ล้วน ๆ เลย เราก็เลยนำเสนอระบบนี้ขึ้นมานะครับ ฟีตเจอร์ของระบบนี้ ระบบนี้นะครับ ก็คือจะสามารถดึงข้อมูลจากคนไข้ในแต่ละวัน เพื่อที่จะเอาไปให้ AI แล้ว AI ก็จะประมวลว่า คนนี้มี Progress สามารถปรับทาเก็ตให้ถึง Target ตรงนี้ ปรับขึ้นหรือปรับลงให้แต่ละบุคคลได้เลยนะครับ การที่ทำแบบนี้ เพราะว่าการทำเป็น Pres จะทำให้บุคคลเขาสามารถมีแรงกระตุ้นที่เหมาะสมกับตนเองได้ ไม่มากเกินไปหรือน้อยเกินไป หรือว่าคงที่นะครับ บางคนทำได้ดีก็ควรจะดีขึ้น ๆ นะครับ บางคนทำได้แย่ เราก็ต้องมีการสนับสนุนมีการกระตุน คือระบบเอไอตัวนี้จะทำระบบทำงานตรงนี้ตรงนี้นะครับ นอกจากนั้นตัว AI นี่ ก็จะมีการส่งข้อมูล อาจจะเป็นข้อมูลเปรียบเทียบของกลุ่มกับยูสเซอร์เอง กลุ่มในบริเวณอายุเท่านี้ น้ำหนักเท่านี้เขาทำมาแล้วกี่วัน แล้วคุณทำมาแล้วกี่วัน Progress ต่างกันอย่างไรบ้าง เกิดแรงกระตุ้นหรือแรงผลักดัน พัฒนาตัวเองมากขึ้น ขอบเขตกิจกรรมการดำเนินงาน ก็คือ 1. เราจะผลิตอุปกรณ์ตัวนี้มา 60 ชุด 2. ก็คือพัฒนาระบบ AI ตัวนี้กับระบบแอปพลิเคชัน 3 ก็คือ เป็นหน้าที่ของคนที่ทำ Clinical Trial หน่วยงานอื่นที่ร่วมด้วยนะครับ ก็คือไปคัดเลือกอาสาสมัคร แล้วก็ทำ Actice การใช้งาน ทดสอบการใช้งาน ระยะเวลาทั้งหมดในการทำโครงการประมาณ 2 ปีนะครับ หลัก ๆ เบื้องต้นก็จะพัฒนาครึ่งหลัง อุปกรณ์ใช้งาน งบประมาณอย่างย่อนะครับ ก็คือรวมแล้วประมาณ 4,000,000 บาท อย่างละเอียดนะครับ ถ้าใครต้องการจะดูโดยละเอียดผมจะดูให้อีกทีนะครับ แล้วก็ Output ที่คาดหวัง ก็คือจำนวน 60 ชุด มี Mobile Application 1 ชุด อุปกรณ์กับผู้ใช้งาน เพื่อเป็นการกระตุ้นกับผู้ใช้งาน Out Come ที่สำคัญ คือ เราต้องการให้ผู้ใช้งานหรือว่าผู้ที่กำลังฟื้นฟูความแข็งแรงของอวัยวะนี่ เพราะว่าความต่อเนื่องเป็นหัวใจสำคัญที่จะทำให้เขาสามารถฝึกแล้วได้ผลลัพธ์ที่ดีนะครับ ขอบคุณครับ</w:t>
      </w:r>
    </w:p>
    <w:p>
      <w:pPr>
        <w:pStyle w:val="BodyText"/>
      </w:pPr>
      <w:r>
        <w:t xml:space="preserve">(ศาสตราจารย์ ดร.ไพรัช) เลขาฯ เสนอเพื่ออะไรครับ</w:t>
      </w:r>
    </w:p>
    <w:p>
      <w:pPr>
        <w:pStyle w:val="BodyText"/>
      </w:pPr>
      <w:r>
        <w:t xml:space="preserve">(อาจารย์วันทนีย์) ขออนุมัติเข้าร่วมโครงการนี้ค่ะ</w:t>
      </w:r>
    </w:p>
    <w:p>
      <w:pPr>
        <w:pStyle w:val="BodyText"/>
      </w:pPr>
      <w:r>
        <w:t xml:space="preserve">(ศาสตราจารย์ ดร.ไพรัช) เชิญถาม เชิญกรรมการครับ ดูแล้วจะดีฃสำหรับหลัง COVID-19 นะ</w:t>
      </w:r>
    </w:p>
    <w:p>
      <w:pPr>
        <w:pStyle w:val="BodyText"/>
      </w:pPr>
      <w:r>
        <w:t xml:space="preserve">(อาจารย์วันทนีย์) ใช่ ๆ ค่ะ</w:t>
      </w:r>
    </w:p>
    <w:p>
      <w:pPr>
        <w:pStyle w:val="BodyText"/>
      </w:pPr>
      <w:r>
        <w:t xml:space="preserve">(ศาสตราจารย์ ดร.ไพรัช) หมอเขาพูดบ้างหรือเปล่าเรื่องนี้</w:t>
      </w:r>
    </w:p>
    <w:p>
      <w:pPr>
        <w:pStyle w:val="BodyText"/>
      </w:pPr>
      <w:r>
        <w:t xml:space="preserve">(อาจารย์วันทนีย์) ชูศักดิ์</w:t>
      </w:r>
    </w:p>
    <w:p>
      <w:pPr>
        <w:pStyle w:val="BodyText"/>
      </w:pPr>
      <w:r>
        <w:t xml:space="preserve">(ศาสตราจารย์ ดร.ไพรัช) แล้วชูถามชูศักดิ์ ไปถามคุณหมอด้ว ยนี่มันอาจจะช่วยได้นะ เชิญเถอะครับ แต่ชูศักดิ์เวลาทำ AI คุณจะต้องมี Data ถึงจะเชื่อถือได้</w:t>
      </w:r>
    </w:p>
    <w:p>
      <w:pPr>
        <w:pStyle w:val="BodyText"/>
      </w:pPr>
      <w:r>
        <w:t xml:space="preserve">(ผู</w:t>
      </w:r>
    </w:p>
    <w:p>
      <w:pPr>
        <w:pStyle w:val="BodyText"/>
      </w:pPr>
      <w:r>
        <w:t xml:space="preserve">(ผู้เข้าร่วมประชุมชาย) อย่างเบื้องต้นนะครับอาจารย์ จะใช้คนควบคู่ไปกับระบบ ๆ ก็เก็บข้อมูลไปเรื่อย ๆ ก่อน ถึงจะได้ข้อมูลใหญ่พอ เท่าไรจึงจะเพียงพอ คือ ยิ่งเยอะยิ่งดีอยู่แล้วนะครับ</w:t>
      </w:r>
    </w:p>
    <w:p>
      <w:pPr>
        <w:pStyle w:val="BodyText"/>
      </w:pPr>
      <w:r>
        <w:t xml:space="preserve">(ศาสตราจารย์ ดร.ไพรัช) เชิญครับ</w:t>
      </w:r>
    </w:p>
    <w:p>
      <w:pPr>
        <w:pStyle w:val="BodyText"/>
      </w:pPr>
      <w:r>
        <w:t xml:space="preserve">(ผู้เข้าร่วมประชุมหญิง) อริสาค่ะ จาก AI นี่ค่ะ จะมีผู้เชี่ยวชาญ เทรนเหมือนกับมาช่วยเราบอกข้อมูลใช่ไหมคะ ก็คือจะเป็นอาจารย์หมอจากทางธรรมศาสตร์หรือเปล่าคะ โอ.เค. ค่ะ แล้วก็ขออนุญาตถามหน่อยค่ะ นี้ค่ะ มันเคยมีในตลาดหรือใช้งานมาแล้วหรือไม่คะ แล้วก็เราแตกต่างกันอย่างไรคะ</w:t>
      </w:r>
    </w:p>
    <w:p>
      <w:pPr>
        <w:pStyle w:val="BodyText"/>
      </w:pPr>
      <w:r>
        <w:t xml:space="preserve">(ผู้เข้าร่วมประชุมชาย) ระบบนี้ถ้าพูดถึงตัวเครื่องเลยนะครับ ตัวเครื่องไม่มีคนทำในลักษณะแบบนี้ ตัวเครื่องตัวฮาร์ดแวร์เลยนะครับ ไม่มีคนทำเป็นการฝึกการหายใจด้วยการใส่… ผมเรียกไม่ถูก สิ่งที่เข้าไปในปาก แล้วหายใจโดยใช้กล้ามเนื้อที่คอเป็นหลัก ค่าความดันโลหิต เราต้องการให้เขาฝึกที่กระบังลม เราก็เลยต้องทำเป็นคล้าย ๆ ถุงลมด้านหน้าเพื่อต้านในการหายใจเข้าของเขา ซึ่งตัวนี้ยังไม่มีคนทำ แล้วเราก็จดสิทธิ์บัตรไปแล้วนี่ ลักษณะ System แบบนี้ใช้งานอยู่ เขาเรียกว่าเป็น ก็คล้าย ๆ กัน โดยที่คอยติดตาม คอยดูโปรเกรซ คือ ไม่ใช่ทำคืออยู่คนเดียวทำแล้วไม่มีใครสนใจเลย อะไรอย่างนี้ ก็คือตัว… แล้วก็ตัวนี้มันก็จะสามารถทำได้ทั้งเป็น ใช้ Human ก็ได้ ใช้เป็น AI ก็ได้ ซึ่ง AI นี่ เริ่มที่จะมีคนทำแล้ว แต่ว่ายังมีไม่มากครับ</w:t>
      </w:r>
    </w:p>
    <w:p>
      <w:pPr>
        <w:pStyle w:val="BodyText"/>
      </w:pPr>
      <w:r>
        <w:t xml:space="preserve">(ผู้เข้าร่วมประชุมชาย) ครับ ขออนุญาตนิดหนึ่งครับ ผมหมอจักรพบ</w:t>
      </w:r>
    </w:p>
    <w:p>
      <w:pPr>
        <w:pStyle w:val="BodyText"/>
      </w:pPr>
      <w:r>
        <w:t xml:space="preserve">(ผู้เข้าร่วมประชุมชาย) เป็นเครื่องที่มีประโยชน์นะครับ เครื่องนี้ยังไม่มีคุณหมอทางเดินหายใจนี่นะครับ ก็ยังไม่ได้ใช้เครื่องนี้มากนักนะครับ เราก็ไม่มีระบบ AI ให้ สำหรับผู้ป่วย ที่มีการติดเชื้อทางปอด สมรรถนะ ผู้ป่วยที่หลังผ่าตัดปอด ผ่าตัดหัวใจต่าง ๆ นี่นะครับ ก็น่าจะมีประโยชน์ในการที่จะประดิษฐ์คิดค้นขึ้นมา หลังจากเราผ่าตัดปอดในสมัยนี้นะครับ เรายังทำได้แค่ว่าเอาเป็นลูกโป่งนะครับ แล้วก็มีลูกปิงปองอยู่ข้างในนี่ แล้วก็ไปเป่าให้มีแรงดันนะครับ ยังเป็นแมนนวลอยู่แพทย์ก็ไม่สามารถติดตามผล ไม่ได้ทำให้มีการบริหารปอด แต่ว่าดีเท่าไรนั้น ไม่มีใครทราบได้ ให้ปอดมันขยายายขึ้น ถ้ามีเครื่องมือตรงนี้ ทำได้มากขึ้นแล้วก็ ผมว่ามันมีประโยชน์นะครับ แล้วผมเห็นว่าไม่มีใครคิดมาก่อน มาน่าสนใจมากครับ ขอบคุณครับ อื่นมีอะไรไหมครับ โอ.เค. ไหม อันนี้ดูโปรเจิแล้วก็โรงพยาบาลธรรมศาสตร์ก็มีคุณหมอร่วมมืออยู่ด้วย</w:t>
      </w:r>
    </w:p>
    <w:p>
      <w:pPr>
        <w:pStyle w:val="BodyText"/>
      </w:pPr>
      <w:r>
        <w:t xml:space="preserve">(ผู้เข้าร่วมประชุมชาย) ครับ ใช่ครับ</w:t>
      </w:r>
    </w:p>
    <w:p>
      <w:pPr>
        <w:pStyle w:val="BodyText"/>
      </w:pPr>
      <w:r>
        <w:t xml:space="preserve">(ศาสตราจารย์ ดร.ไพรัช) โอ.เค. อย่างนั้น ถ้ากรรมการไม่ขัดข้องก็อนุมัตินะครับ</w:t>
      </w:r>
    </w:p>
    <w:p>
      <w:pPr>
        <w:pStyle w:val="BodyText"/>
      </w:pPr>
      <w:r>
        <w:t xml:space="preserve">(อาจารย์วันทนีย์) ต่อไปนะคะ เป็นการรายงานความก้าวหน้า นะคะ วันนี้มี 1. เรื่องนะคะ เป็นการรายงานความก้าวหน้าศูนย์แก้ไขความพิการบนใบหน้า ผ่น Expers เดี๋ยว…</w:t>
      </w:r>
    </w:p>
    <w:p>
      <w:pPr>
        <w:pStyle w:val="BodyText"/>
      </w:pPr>
      <w:r>
        <w:t xml:space="preserve">(ศาสตราจารย์ ดร.ไพรัช) เรากระโดดข้ามขั้นตอนมากไปหรือเปล่า คือในหลักการเราดูในอนุมัติก็เดี๋ยวถ้าได้เริ่มโครงการน่ะ ก็จะเริ่ม Expert Group</w:t>
      </w:r>
    </w:p>
    <w:p>
      <w:pPr>
        <w:pStyle w:val="BodyText"/>
      </w:pPr>
      <w:r>
        <w:t xml:space="preserve">(ศาสตราจารย์ ดร.ไพรัช) คือ แต่กลับไป Exper หน่อย ช่วยว่า เชิญต่อครับ</w:t>
      </w:r>
    </w:p>
    <w:p>
      <w:pPr>
        <w:pStyle w:val="BodyText"/>
      </w:pPr>
      <w:r>
        <w:t xml:space="preserve">(อาจารย์วันทนีย์) ค่ะ</w:t>
      </w:r>
    </w:p>
    <w:p>
      <w:pPr>
        <w:pStyle w:val="BodyText"/>
      </w:pPr>
      <w:r>
        <w:t xml:space="preserve">(ศาสตราจารย์ ดร.ไพรัช) เชิญต่อครับ ก็ให้กลับไปหา Exert group</w:t>
      </w:r>
    </w:p>
    <w:p>
      <w:pPr>
        <w:pStyle w:val="BodyText"/>
      </w:pPr>
      <w:r>
        <w:t xml:space="preserve">(อาจารย์วันทนีย์) ต่อไปนะคะ เป็นศูนย์แก้ไขความพิการ ค่ะ ขอเชิญวันนี้ใครนำเสนอคะ หัวหน้าโครงการ ดร.กฤษณ์ไกรพ์ ค่ะ</w:t>
      </w:r>
    </w:p>
    <w:p>
      <w:pPr>
        <w:pStyle w:val="BodyText"/>
      </w:pPr>
      <w:r>
        <w:t xml:space="preserve">(อาจารย์วันทนีย์) เชิญดร. กฤษไกรท์ค่ะ</w:t>
      </w:r>
    </w:p>
    <w:p>
      <w:pPr>
        <w:pStyle w:val="BodyText"/>
      </w:pPr>
      <w:r>
        <w:t xml:space="preserve">(ผู้เข้าร่วมประชุมชาย) เดี๋ยวผมขอให้คุณจาตุรงค์ช่วยนำเสนอนะครับ พอดีเขาเตรียม ขอบคุณครับ อาจารย์ครับ เชิญค่ะ เชิญคุณจตุรงค์ ค่ะ</w:t>
      </w:r>
    </w:p>
    <w:p>
      <w:pPr>
        <w:pStyle w:val="BodyText"/>
      </w:pPr>
      <w:r>
        <w:t xml:space="preserve">(ผู้เข้าร่วมประชุมชาย) ขอโทษครับ เมื่อกี้ปิดไมค์ครับ ขอโทษทีครับ เป็นหนึ่งในทีมงานโครงงานวิจัยค่ะ นำเสนอสไลด์ต่อไปครับ คือ ความเป็นมาของโครงการ ขอผ่านแบบรวดเดียวนะครับ ก็คือได้รับความอนุเคราะห์จากสมเด็จพระขนิจฐา ธิคุณไม่ได้รับความอนุเคราะห์ ได้รับพระมหากรุณาธิคุณนะครับ จำไว้ พูดผิดเดี๋ยวเจ็บตัวครับ ได้รับพระมหากรุณาธิคุณ โอ.เค. ครับ เชิญครับ</w:t>
      </w:r>
    </w:p>
    <w:p>
      <w:pPr>
        <w:pStyle w:val="BodyText"/>
      </w:pPr>
      <w:r>
        <w:t xml:space="preserve">(ผู้เข้าร่วมประชุมชาย) ก็สุดท้ายและได้เงินช่วยเหลือจากโรงแรมเอราวัณ มูลนิธิท่านท้าวมหาพรม โครงการครับ ขออนุญาตสไลด์ถัดไปครับ ก็ตอนนี้โครงการได้ดำเนินการมาครบแล้วได้ดำเนินมาครบแล้ว 2 ปีนะครับ ขออนุญาตนำเสนอในโครงที่ผ่านมา มีนาคม 2563 ถึง กุมภาพันธ์ 2564 ครับ ก็มีการใช้งานเครื่อง X-ray Mobii Scan ไปแล้ว 39 ครั้งใน 1 ปีครับ มีการทำ Computer print 69 ครั้ง แล้วก็มีการทำ 3D โดยมีการใช้ไปแล้วครั้งใน 1 ปีครับ สไลด์ถัดไปครับ ก็เบื้องต้นตอนนี้ครับ เราได้ส่งมอบเครื่อง MobiiScan ให้มหาวิทยาลัเมื่อวันที่ 13 มีนาคม โดยมี ผู้ช่วยศาสตราจารย์ณเรน ผู้อำนวยการโรงพยาบาลครับ ให้การต้อนรับเรา ท่านผู้ช่วยศาสตราจารย์ นายแพทย์นคริน ได้พาทีมงานอบรมเครื่อง โมบี้สแกนจากนั้นนี่ เราก็ได้ติดตั้งเครื่อง Mobii Scan อาคารสำนักงานชั้น 3 ของโรงพยาบาลมหาราชนครเชียงใหม่ครับ ซึ่งเป็นหัวหน้าภาควิชา กิตขวัญ งามพูดในการติดตั้งเครื่อง MobiiScan ครับ สไลด์หน้าถัดไปครับ โอ.เค. ครับ ขอบคุณครับ ก็ตอนนี้เป็นการขยายผล ตัวตัว Detecter เราจะสร้าง 2 ส่วน ก็คือจะเป็น… เบื้องต้นในท้องตลาดที่เขาขายตอนนี้ 2 เป็นตัวป้องกัน Detecter ครับ ข้างนอกขายอยู่ที่ประมาณที่ 1,800,000 บาทครับ ขอสไลด์ถัดไปครับ ตอนนี้เราได้สร้างเป็นทางการ ทำการรีเวิร์ด เอนเจอร์เนริง ต้นแบบการผลิตให้กับทางผู้ผลิตเครื่องมือแพทย์ผลิตให้เราอยู่ครับ ส่วนด้านซ้ายมือนี่ สรุปที่จะสร้างนี่ มันก็จะเป็นตัวที่จะสร้าง เครื่องมือแพทย์ เราไม่ได้ส่งแบบให้กับทางผู้ผลิตไปแล้วนี่ ก็คือบริษัทที่ทำร่วมกับโครงการเรานะครับ ก็เป็นบริษัท Goble ซึ่งได้ร่วมเราในโครงการออโธ ใน Alltopidic ได้ส่งแบบตัวนี้ เพื่อผลิตต้นแบบร่างอยู่ในขั้นตอนการผลิตครับ ส่วนด้านขวาคือ เราก็ได้ร่างต้นแบบได้เรียบร้อยแล้ว ซึ่งเราจะเปลี่ยนจากวัสดุไทเทเนียม เป็นคาร์บอนไฟเบอร์เพื่อให้เหมาะสมกับการใช้งานผู้ป่วย 1. มีความเบา แล้วก็ 2. การทำรังสีถ่ายภาพ Xเราก็จะได้เห็นภาพที่ชัดเจนยิ่งขึ้นครับ ครับ อันนี้คือการขยายผลการใช้ M-Bone ครับ ให้กับคณะกรรมการการวิจัยในมหาวิทยาลัย และตอนนี้เราได้รับอนุมัติไปเรียบร้อยธันวาคม 2563 ครับ แต่ได้คุยกับอาจารย์ครับ ผู้ที่ประสานงานแล้วไปนำไปรักษาครับ ตอนนี้ยังติดเรื่องของโควิด เนื่องจากการผ่าตัดใหญ่ยังไม่สามารถทำได้ ก็จะคิดว่าถ้าเมื่อไรได้เริ่มต้นการรักษาแล้วนี่ แล้วนี่เดี๋ยวเขาจะแจ้งให้เราทราบอีกทีครับ สไลด์ถัดไปครับ ส่วนการก่อสร้างศูนย์ฯ ครับ ในส่วนแรกก็คือในการก่อสร้างศูนย์ ของศูนย์แก้ไขความพิการนะครับ ตอนนี้ได้รับการก่อสร้างเรียบร้อยแล้วครับ แต่ว่าติดปัญหา คือ เมื่อต้นปี ก็คือเดือนมกรกามีการเลื่อนสถานการณ์ออกไป เนื่องจาก COVID-19 นะครับ ต้องเลื่อนไปก่อนอีกทีหนึ่ง แล้วก็ต้องรอการอนุมัติจากทางมหาวิทยาลัยเชียงใหม่อีกทีหนึ่งว่าจะได้เปิดเมื่อไหร่ครับ ขอสไลด์ถัดไปครับ ก่อสร้างศูนย์สำนักงานแล้ว มีการติดตั้งเรียบร้อยแล้ว ตอนนี้ก็มี Operator แล้วก็มีเจ้าหน้าที่ของศูนย์นี่เข้าไปประจำการทำงานอยู่ในศูนย์นี้เรียบร้อยแล้วครับ ก็ขอสรุปครับ ตอนนี้ก็คือข้อที่ 1 ส่งมอบแล้วก็บนใบหน้าและกะโหลกศีรษะครับ 2. ก็คือการผลิดเอเทอร์นอลร์ กำลังล่างแบบกำลังส่งแบบ ครับ เพื่อทำเป็นชิ้นงานต้นแบบอกกมาครับ ส่วนที่ 3 ก็คือสรุปการใช้งานนวัตกรรมครับ ก็คือจะมี MobiiScan ใช้ไปแล้ว 39 ครั้ง การวางแผนทางการคอมพิวเตอร์ครับ 39 ราย ใช้ 3D Printing อีก 14 รายครับ รวมแล้ว 22 รายครับ Moben ได้รับการอนุมัติ เมื่อวันที่ 8 มีนาคม 2563 ครับ ก่อสร้างศูนย์นี่ ได้ก่อสร้างเสร็จเรียบร้อยแล้วทั้งสิ้นแล้ว ทั้งหน่วยการต้อนรับและสำนักงานครับ</w:t>
      </w:r>
    </w:p>
    <w:p>
      <w:pPr>
        <w:pStyle w:val="BodyText"/>
      </w:pPr>
      <w:r>
        <w:t xml:space="preserve">(ศาสตราจารย์ ดร.ไพรัช) ฮัลโหล ขอจบการรายงานครับ ขอโทษครับ</w:t>
      </w:r>
    </w:p>
    <w:p>
      <w:pPr>
        <w:pStyle w:val="BodyText"/>
      </w:pPr>
      <w:r>
        <w:t xml:space="preserve">(ศาสตราจารย์ ดร.ไพรัช) ที่บอกเลื่อนนี่ เป็นเพียงเสด็จ เสด็จพระราชดำเนินการเปิดอาคารเท่านั้น แล้วหรือเปล่า</w:t>
      </w:r>
    </w:p>
    <w:p>
      <w:pPr>
        <w:pStyle w:val="BodyText"/>
      </w:pPr>
      <w:r>
        <w:t xml:space="preserve">(ผู้เข้าร่วมประชุมชาย) ตอนนี้อาคารนี่เสร็จสิ้น 100 เปอร์เซ็นต์ แล้วครับ ในส่วนของอาคาร อาคารมันส่วนต้อนรับ แต่ส่วนที่ผ่าตัดเขาอะไรต่อะไรนี่เขาใช้งานไปหรือยังครับ</w:t>
      </w:r>
    </w:p>
    <w:p>
      <w:pPr>
        <w:pStyle w:val="BodyText"/>
      </w:pPr>
      <w:r>
        <w:t xml:space="preserve">(ผู้เข้าร่วมประชุมชาย) ห้องสำนักงานครับ ตอนนี้ใช้งานแล้วครับ มีเจ้าหน้าที่ของศูสญประจำ ป๊อบลองถอยไปใช้เรียบร้อยแล้วครับ ถ้าอย่างนั้นป๊อบอัปเดทรูปเป็นกิจกอีกสไลด์ครับ มันเพียงแต่สไลด์นี้ใช่ไหม ที่ว่าเขายังติดอยู่ เพราะทีแรกท่านจะเสด็จ เปิดในวันที่ 21 มกราคม ก็เลยทรงเลื่อนไป</w:t>
      </w:r>
    </w:p>
    <w:p>
      <w:pPr>
        <w:pStyle w:val="BodyText"/>
      </w:pPr>
      <w:r>
        <w:t xml:space="preserve">(ผู้เข้าร่วมประชุมชาย) ครับ</w:t>
      </w:r>
    </w:p>
    <w:p>
      <w:pPr>
        <w:pStyle w:val="BodyText"/>
      </w:pPr>
      <w:r>
        <w:t xml:space="preserve">(ศาสตราจารย์ ดร.ไพรัช) อันนี้เข้าใจ อีกเรื่องหนึ่ง เวลาพูด Reverse Engineering</w:t>
      </w:r>
      <w:r>
        <w:t xml:space="preserve"> </w:t>
      </w:r>
      <w:r>
        <w:t xml:space="preserve">เราได้จด IP หมดแล้วใช่ไหม ป๊อบ</w:t>
      </w:r>
    </w:p>
    <w:p>
      <w:pPr>
        <w:pStyle w:val="BodyText"/>
      </w:pPr>
      <w:r>
        <w:t xml:space="preserve">(ผู้เข้าร่วมประชุมชาย) สิทธิบัตรตอนนี้ยังไม่ได้จดสิทธิบัตรในเรื่องของพยายามลงต้นแบบเพื่อเอามาลองใช้ดูก่อน ยังไงก็ต้องจดสิทธิบัตร พอผมพูดว่า Reverse Engineeringคนจะนึกว่าเราลอกแบบทุกทีเลย หนักใจอยู่เหมือนกัน คราวที่แล้วประชุมมีคนบอกไปก๊อปปี้เขาได้อย่างไร สรุปแล้ว นี่ ใครเปิด วิกิพีเดีย เขาไม่ได้พูดเรื่อง Copy นะ เขายังพูดเลยว่าจีนสร้างเครื่องบิน สร้างรถไฟฟ้านี่เขาดูแบบจากคนอื่นนั้นล่ะ แต่ว่าเขาจดได้ อันนี้ป๊อกลองเรื่องเบื้องต้นที่คาดหวังเอาไว้นะครับ ลองรีวิวเบื้องต้นแล้วน่ การทำตัวโครงวัสดุน่ะครับ ยังไม่มีใครทำวัสดุ ไฟเบอร์ แทนได้ครับ</w:t>
      </w:r>
    </w:p>
    <w:p>
      <w:pPr>
        <w:pStyle w:val="BodyText"/>
      </w:pPr>
      <w:r>
        <w:t xml:space="preserve">(ศาสตราจารย์ ดร.ไพรัช) ป๊อบลองโชว์สไลด์ลองโชว์สไลด์ที่ออกแบบ อีกหน้าครับ</w:t>
      </w:r>
    </w:p>
    <w:p>
      <w:pPr>
        <w:pStyle w:val="BodyText"/>
      </w:pPr>
      <w:r>
        <w:t xml:space="preserve">(ศาสตราจารย์ ดร.ไพรัช) อันนี้ผมก็อยากให้ คือในเรื่องคอนเซฟ ถูกต้องไหม แต่นักวิจัยนี่มาออกแบบใหม่ ฟังก์ชันนี่มันคือฟังก์ชันเดิม แต่เขาใช้วัสดุมา อย่างนี้ก็ถือว่าเป็นความคิดใหม่ มี 4 ล้อ มีพวงมาลัยข้างขวา เพราะมันเป็นดีไซน์ใหม่ การทำงานใหม่ของผม โอ.เค. นะ เข้าใจตรงกันนะครับ กรรมการอื่น ผมอยากเรียนกรรมการดร.เสาวรัตน์ ไปสไลด์แรก ๆ เลยนะครับ อันนี้คือข้อสังเกตของเรานี่มันเป็นความจริง ๆ โปรเจกต์นี้มันเป็นความเกนักวิจัย สวทช. เหมือนกัน ่งของ สวทช เต็มไปด้วยคนที่ปากแหว่งเพดานโหว่ ที่จะถ่ายพวกเด็กปากแหว่งแล้วก็ให้เขามีโอกาสเพราะว่าถ้าเขาไปใช้ CT เครื่องใหญ่นี่เขาก็จะไม่ว่าง เราก็กลับมาทำของเรา นักวิจัย ดร. กิตไกล นี่ ลองดูรูป 3D เมื่อกี้ได้ไหม ถอยไปครับ ถอยไป รูปสไลด์ที่ 2 นี่ เขาก็ไปทำภาพ 3 มิติเอาจาก TC มา โอกาสคือฟังพวกนี้ตลอด 90 เคส แล้วก็ไม่มีผิดพลาดเลย ก็กราบทูลพระบาทสมเด็จพระเทพรัตน ท่านก็รับสั่งว่าให้ไปทำที่เชียงใหม่ จากท่านเท้ามหาพรม ตรงกับนโยบายเขาพอดี แต่จะเรียนกับที่ประชุมคือดร.เสาวรัตน์ว่าของบางอย่างนี่ อย่างเครื่องนี้ผมว่าขายยาก ก็ต้องใช้แบบสังคมของเราดีขึ้น คือ การช่วยสังคมมันมีหลายรูปแบบ แล้วขณะนี้นี่ ขอนแก่น ศูนย์ตะวันฉายใช่ไหม กฤษณ์ไกรตะวันฉายกิตไกลไปทำ… ก็เรียนให้ที่ประชุมทราบครับ</w:t>
      </w:r>
    </w:p>
    <w:p>
      <w:pPr>
        <w:pStyle w:val="BodyText"/>
      </w:pPr>
      <w:r>
        <w:t xml:space="preserve">(ผู้เข้าร่วมประชุมหญิง) ขอบคุณค่ะ</w:t>
      </w:r>
    </w:p>
    <w:p>
      <w:pPr>
        <w:pStyle w:val="BodyText"/>
      </w:pPr>
      <w:r>
        <w:t xml:space="preserve">(ศาสตราจารย์ ดร.ไพรัช) อย่างอื่นมีอะไรไหม M-Born // M-Born ครับ จริง ๆ อาจารย์กฤษจะรักษา ตอนนี้ในห้องผ่าตัดปิดหมดเลยครับ การรักษาที่เป็นผ่าตัดใหญ่ เวลาเขาฝ่าตัดเสร็จ เขาก็ไปช่วยปลูกกระดูก // ใช่ ไปปลูกกระดูกใช่ไหม แต่อันนี้เขาปล่อยเข้าเอกชนได้ใช่ไหม ถูกต้องไหม ของ ดร.ติ๊ก นี่</w:t>
      </w:r>
    </w:p>
    <w:p>
      <w:pPr>
        <w:pStyle w:val="BodyText"/>
      </w:pPr>
      <w:r>
        <w:t xml:space="preserve">(ผู้เข้าร่วมประชุมชาย) ครับ เราก็เอาตัว M-bone ไปให้เขาใช้ ใช่ ๆ เอาไปใช้ได้ อันนี้ก็เพื่อทราบกรรมการท่านใดจะซักถามอะไรไหมครับ อย่างนั้นอันนี้เพื่อทราบเฉย ๆ ใช่ไหม</w:t>
      </w:r>
    </w:p>
    <w:p>
      <w:pPr>
        <w:pStyle w:val="BodyText"/>
      </w:pPr>
      <w:r>
        <w:t xml:space="preserve">(อาจารย์วันทนีย์) ค่ะ</w:t>
      </w:r>
    </w:p>
    <w:p>
      <w:pPr>
        <w:pStyle w:val="BodyText"/>
      </w:pPr>
      <w:r>
        <w:t xml:space="preserve">(ศาสตราจารย์ ดร.ไพรัช) อย่างนั้นเราไปวาระต่ำก็ขอบคุณนักวิจัยมาก ๆ ที่มีความก้าวหน้าครับ</w:t>
      </w:r>
    </w:p>
    <w:p>
      <w:pPr>
        <w:pStyle w:val="BodyText"/>
      </w:pPr>
      <w:r>
        <w:t xml:space="preserve">(อาจารย์วันทนีย์) ค่ะ ต่อไปนะคะ เป็นเรื่องที่ 4 นะคะ เป็นเรื่องความก้าวหน้าของการ วันนี้ก็จะเสนอสมรรถนะนะคะ เป็น Digital Solution สำหรับการดูแลสุขภาพค่ะ เชิญครับ สถานภาพค่ะ ใน 2 นะคะ เราก็มีการดูแล Solution นี่ ขณะนี้นี่ปีผลงานที่เราจะส่งมอบในปี 2564 นะคะ ก็จะมีโครงการที่เป็นบ้านบางแคนะคะ ก็จะมีเรื่องของตัวที่เป็นตัวเครื่องตรวจวัดสุขภาพเบื้องต้นนะคะ ที่เป็น Station แล้วก็ Portable เป็น Portable แล้วก็เครื่องล้างไต มี DDC Care แล้วก็ระบบ Nean care นะคะ ที่จะมีการที่เตรียมการที่จะขอขอต้นแบบค่ะ เชิญค่ะ ต่อหน้าต่อไปค่ะ ค่ะ อันนี้ก็เป็นสถานะของตัว Top 2 นะคะ ต่อไป 4.2 ก็จะเป็น… เมื่อกี้เสนอเพื่อทราบนะคะ อยู่ระหว่างการดำเนินงาน เดี๋ยวรอแถว ๆ สิ้นงบประมาณก็จะรายงานภาพรวมอีกทีหนึ่งค่ะ ต่อไปเป็นเรื่องการใช้ประโยชน์ผลงานนะคะ ก็ขอเชิญ ดร.พสุค่ะ พัดสุคะ // ครับ ครับ วันนี้ก็จะเสนอเป็นภาพรวมของการใช้ประโยชน์งานวิจัย A-MED นะครับ ขอสไลด์ถัดไป คือ ใน A-MED ผลจากการวิจัยการไปใช้ประโยชน์นี่ 2 ลักษณะใหญ่ ๆ คือ ลักษณะแรกนะครับ จะเป็นการ license เพื่อผลิตและจำหน่ายครับ ก็จะผู้ถ่ายทอดเทคโนโลยีก็จะเป็นเอกชน ที่รับเทคโนโลยีไปผลิตแล้วก็จำหน่ายแต่ก็จะมีอีกประเภทหนึ่งนะครับ ที่เป็นการรับ License เพื่อการใช้งานที่เขาเป็น User นะครับ ก็จะมีให้เอา License ทางที่ว่าการประโยชน์และเชิงพาณิชย์นะครับ กรณีก็เป็นการรับ License เพื่อใช้งาน อันนี้ผู้รับ license ก็จะเป็น User เป็นผู้ใช้งานจริง ไม่ได้เอาไปจำหน่าย จพหน่าย เดี๋ยวขอสไลด์ถัดไป ทีนี้ในส่วนผลงานที่อนุญาตใช้สิทธิ์แล้วที่ผลิตและจำหน่ายนะครับ ตอนนี้ไล่มาทั้งหมดประมาณ มีอยู่ทั้ง 11 เรื่องนะครับ ลองไล่ทีละเรื่องก็ได้ครับ ขออนุญาตย้อนกลับไปหน้าหนึ่ง ที่แล้วก็คือ ตัว DentiiScan 2.0 ครับ ตอนนี้สถานะไปแล้ว 50 กว่าเครื่อง เพราะถ้ารวมก่อน license ก็ 60 กว่าเครื่อง ก็ตัวระบบบันทึกข้อมูลความเสี่ยงในการเกิดอุบัติเหตุในบริษัท ตอนนี้กำลังดำเนินการอยู่เดี๋ยวก็จะรายงานในรายละเอียดอันที่ 3 เป็นแอปฯ ครับ แอปพลิเคชันสำหนับเด็ก LD ครับ License บริษัท ดำเนินทางการตลาด กราฟ M-bone เมื่อสักครู่ครับ ซึ่ง 2 ครั้งก่อนหน้านี้ได้เชิญผู้บริหารของบริษัทเข้ามาเล่าการดำเนินงานของบริษัท เทคนิคฟังไปแล้วนะครับ ก็อยู่ใน State ทดลอง ตัวที่ 5 ครับ กระดูกต้นแขนเทียมส่วนบน license ให้บริษัทดิจิทัล ก็ยังอยู่ในการดำเนินการครับ ยังไม่มีความคืบหน้า ตัวที่ 6 นี้ก็เป็น BodiiRay R ที่เมื่อสักครู่ได้รายงานไป ซึ่ง License ไปเมืองกลาง ๆ ปี หน้าถัดไปครับ ก็จะมีตัวที่ 7 นี่เป็นตัวเสียงพูด license ให้บริษัท… ไปครับ บริษัทนี้รู้สึกจะทำเป็นของเล่น พิเศษก็ // ไม่ใช่ ๆ ค่ะ เขาเอาไปซื้อไปติดตั้งที่ศูนย์การศึกษาพิเศษค่ะ</w:t>
      </w:r>
    </w:p>
    <w:p>
      <w:pPr>
        <w:pStyle w:val="BodyText"/>
      </w:pPr>
      <w:r>
        <w:t xml:space="preserve">(ผู้เข้าร่วมประชุมชาย) ครับ ขออภัยคตัวที่ 8 เป็นเครื่องสร้างแรงดันลบครับ อันนี้ Lisen แรงดันลบ ก็คือตัวที่เกิดขอบเต้นท์แรงดันลบที่ ดร.ชูศักดิ์ เสนอไปสักครู่ครับ ตัวที่ 9 License Deอันนี้ให้ที่สเม็ดเหมือนกัน ที่แล้วเหมือนกัน ตัวที่ 10 ก็คือตัวกระดูกต้นแขนเทียม กระดูกต้นแขนส่วนต้นและส่วนปลาย ก็ประมาณการปีที่แล้ว แล้วล่าสุดตัว Lisen Help เช่นเดียวกันครับ ประมาณปลายปีที่แล้วครับ อันนี้ก็เป็น 11 license ขอหน้าถัดไป ก็ผมอลงสรุปมาคร่าว ๆ ไปที่บริษัทเดียวกัน ตอนนี้มีอยู่ 6 บริษัทครับ ที่รับ license เทคโนโลยีของเราไปแล้ว ทีนี้ก็ก่อนหน้านี้ได้เชิญ บริษัทออส ได้เข้าไปแผนงานอนาคตของเขาในกรรมการเทคนิค ก็ที่ผมวางแผนไว้ก็ว่าจะเชิญบริษัทอื่น ๆ ที่เหลือครับ เข้ามาเล่าให้ท่านกรรมการเทคนิคทำ หรือคำแนะนำไปให้ทางบริษัทที่มารับ License ของเราก็ไม่ได้เป็นบริษัทใหญ่มาก เราก็จะพยายามช่วยเหลือในลักษณะต่าง ๆ อย่างกรณีบริษัท อ๊อด เรื่อง Maket ต่าง ๆ รายงานไปแล้วครับ เขาก็จะไม่ได้ลงรายละเอียดเขาต้องการผลทางคลินิกอะไรต่าง ๆ ซึ่งทางเราก็คงต้องช่วยในระดับหนึ่ง ข้ามไปอีก 2-3 หน้า อันนี้บริษัท Os ก็คิดว่าบริษัทที่เหลืออีก 5 อันนนี่ ก็จะเชิญมาตามลำดับ นะ ส่วนอีกกลุ่มหนึ่งครับ เป็นกลุ่มที่มียอดใช้สิทธิ์ที่เป็นจุดประสงค์อื่นเพื่อใช้งานครับ ก็จะมีกลุ่มที่มีการถ่ายทอดการสื่อสารคนพิการ ที่รับสิทธิ ก็คือหน่วยที่รับคนพิการนานแล้วตั้งแต่ปี 2555 ก็มียอดใช้งานค่อนข้างมาก ตัวที่ 2 นี่ ระบบการถอดความเสียงพูดแบบทันต่อเวลา ระบบการถอดความเสียงพูดแบบทันเวลา ที่ขึ้นตัวหนังสือบน TV ต่าง ๆ มีอันนี้ใช้สำหรับสื่อสารทางไกลเพื่อคนพิการรับ license ไปเหมือนกันครับ ตั้งแต่ปี 2560 ก็จะมีตัวที่เป็นซอฟต์แวร์ อันนี้บริษัท Clutmint LasorutiLicense ออกไปเพื่อใช้ในโครงการ Big Lock ไปสอนทันตแพทย์ ตัวที่ 4 ครับ เป็นตัวถ่ายทอดตัว Body-Ray S ธรรมศาสตร์ตรงนี้เราทำการแชร์รายได้กับโรงพยาบาลธรรมศาสตร์เป็นอีกโมเดลหนึ่งครับ รายได้ระหว่าง สวทช. กับโรงพยาบาลธรรมศาสตร์ นี่ ก็คือตัวซอฟต์แวร์ก็ License ไปที่โรงพยาบาลมหิดลสมาคมส่งเสริมศักยภาพคนเรียนรู้แห่งประเทศไทย อันนี้รับไปตั้งแต่ปี 2562 ปี 2563 ทั้ง 5 ตัวนี้ ก็เดี๋ยวจะเชิญทั้ง 5 User เล่าให้ฟังว่าการรับ license ของเราไปนี่มันมีติดขัดปัญหาอะไรบ้างไหม ครับ เพื่อจะให้เราได้ดำเนินการสนับสนุนได้ถูกต้องครับ ก็ภาพรวมทั้งหมดน่าจะประมาณนี้ครับ แล้วก็จะมี license ตัวอื่นอีก เดี๋ยวจะมารายงานเพิ่มเติมในครั้งถัดไปครับ</w:t>
      </w:r>
    </w:p>
    <w:p>
      <w:pPr>
        <w:pStyle w:val="BodyText"/>
      </w:pPr>
      <w:r>
        <w:t xml:space="preserve">(ประธาน) พัทสุ ตัวย่อเมษายนนี่มันถูกหรือเปล่า ลองเช็กให้ดี</w:t>
      </w:r>
    </w:p>
    <w:p>
      <w:pPr>
        <w:pStyle w:val="BodyText"/>
      </w:pPr>
      <w:r>
        <w:t xml:space="preserve">(ผู้เข้าร่วมประชุมชาย) ต้องเป็น ย. ยักษ์ ครับ เดี๋ยวแก้ครับ</w:t>
      </w:r>
    </w:p>
    <w:p>
      <w:pPr>
        <w:pStyle w:val="BodyText"/>
      </w:pPr>
      <w:r>
        <w:t xml:space="preserve">(ศาสตราจารย์ ดร.ไพรัช) เราไม่ได้ลง ที่เมื่อกี้ได้รายงานแก้ไขความพิการบนใบหน้าและกะโหลกศีรษะ เพื่อสังคมอะไร มันไม่ได้ license นะ</w:t>
      </w:r>
    </w:p>
    <w:p>
      <w:pPr>
        <w:pStyle w:val="BodyText"/>
      </w:pPr>
      <w:r>
        <w:t xml:space="preserve">(ผู้เข้าร่วมประชุมชาย) ไม่ได้ License เหมือนกันครับอาจาย์ ฃเป็น… // พัดสุถอยไปมันน่าจะมีประเภทที่ไม่น่าจะมี License สไลด์แรก ๆ น่ะ นี่เพื่อใช้งานนี่ มันมี 2 อันใช่ไหม ผลิตและจำหน่าย สาธารณะประโยชน์ แต่ในเชิงพาณิชย์นี่ไม่ค่อยเข้าใจด้านขวาเท่าไร มันเป็นสาธารณประโยชน์ไปใช้งานเชิงพาณิชย์ กำลังคิดว่า อย่างกรณีของธรรมศาสตร์ เป็นเชิงพาณิชย์ครับ // มันก็ไม่ใช่ ไม่ใช่ อันนั้นมันเป็นการทดลอง R&amp;B เฉย ๆ ก็ไม่ว่าอะไร แต่ถ้าเราแยกให้ชัดว่าของบางอย่างนี่มันเข้าสู่เอกชน ไม่ได้ อย่าสมมติว่าเราเข้าไปสู่บ้านบางแคอย่างนี้นะ ด้านขวานี่มันก็จะไปทางเชิงบูรณาการเยอะ แต่เราไปเติบโตในนั้นได้ บางอย่างของมันขายไม่ได้ แต่คนต้องการ นะ โอ.เค. นะ ขอเชิญท่านกรรมการ // อันนี้โฟกัสที่ทรัพย์สินทางปัญญาครับ เลยแบ่งเป็นอย่างนี้ครับ มันจะมีประเภทที่เอาไปใช้งานเฉย ๆ ครับ ด้านขวานี่ใช้งานด้านสารพัดประโยชน์ทำให้เชียงใหม่หรือกำลังจะทำให้ตะวันฉายผมว่าไม่เชิงพาณิชย์แน่ ๆ แต่เป็นสาธารณประโยชน์ ถูกไหม พยายามจำแนกให้ดี เชิญท่านกรรมการครับ โอ.เค. ไม่มีใครถามอะไร ก็เป็นเรื่องเพื่อทราบใช่ไหมครับ ใช่ครับ</w:t>
      </w:r>
    </w:p>
    <w:p>
      <w:pPr>
        <w:pStyle w:val="BodyText"/>
      </w:pPr>
      <w:r>
        <w:t xml:space="preserve">(ศาสตราจารย์ ดร.ไพรัช) เลขาฯ ต่อครับ เลขาฯ ต่อ</w:t>
      </w:r>
    </w:p>
    <w:p>
      <w:pPr>
        <w:pStyle w:val="BodyText"/>
      </w:pPr>
      <w:r>
        <w:t xml:space="preserve">(อาจารย์วันทนีย์) ค่ะ ก็วาระสุดท้ายค่ะ นัดหมายครั้งต่อไปค่ะ วันที่ 24 มิถุนายนนะคะ 13.30 น. ค่ะ</w:t>
      </w:r>
    </w:p>
    <w:p>
      <w:pPr>
        <w:pStyle w:val="BodyText"/>
      </w:pPr>
      <w:r>
        <w:t xml:space="preserve">(ศาสตราจารย์ ดร.ไพรัช) โอ.เค. นะครับ ครบหมดทุกวาระ // ค่ะ ๆ // ถ้าเลขาไม่มีอะไร ท่านกรรมการไม่มีอะไรผมก็ขอปิดการประชุมนะครับ ขอบคุณทุกท่านครับ</w:t>
      </w:r>
    </w:p>
    <w:p>
      <w:pPr>
        <w:pStyle w:val="BodyText"/>
      </w:pPr>
      <w:r>
        <w:t xml:space="preserve">(อาจารย์วันทนีย์) ค่ะ ขอบคุณค่ะ // สวัสดีครับ // ขอบคุณครับ สวัสดีครับ // สวัสดี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เทคนิคด้านเทคโนโลยีสิ่งอํานวยความสะดวกและเครื่องมือแพทย์ครั้งที่ 5/2564 วันพฤหัสบดีที่ 20 พฤษภาคม 2564 เวลา 10.00–13.30 น.</dc:title>
  <dc:creator/>
  <cp:keywords/>
  <dcterms:created xsi:type="dcterms:W3CDTF">2021-07-20T10:59:06Z</dcterms:created>
  <dcterms:modified xsi:type="dcterms:W3CDTF">2021-07-20T10: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0 พฤษภาคม 2564 เวลา 09.50 น.</vt:lpwstr>
  </property>
  <property fmtid="{D5CDD505-2E9C-101B-9397-08002B2CF9AE}" pid="3" name="subtitle">
    <vt:lpwstr/>
  </property>
</Properties>
</file>